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72646" w14:textId="11834E49" w:rsidR="008F292F" w:rsidRPr="009B3700" w:rsidRDefault="00FC3B07" w:rsidP="00DD23C6">
      <w:pPr>
        <w:ind w:left="270"/>
        <w:rPr>
          <w:rStyle w:val="divdocumentleft-box"/>
          <w:rFonts w:ascii="Century Gothic" w:eastAsia="Century Gothic" w:hAnsi="Century Gothic" w:cs="Century Gothic"/>
          <w:b/>
          <w:bCs/>
          <w:color w:val="FF0000"/>
          <w:sz w:val="22"/>
          <w:szCs w:val="22"/>
        </w:rPr>
      </w:pPr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P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lease </w:t>
      </w:r>
      <w:hyperlink r:id="rId6" w:history="1">
        <w:r w:rsidRPr="00787BA2">
          <w:rPr>
            <w:rStyle w:val="Hyperlink"/>
            <w:rFonts w:ascii="Century Gothic" w:eastAsia="Century Gothic" w:hAnsi="Century Gothic" w:cs="Century Gothic"/>
            <w:b/>
            <w:bCs/>
            <w:spacing w:val="4"/>
            <w:sz w:val="22"/>
            <w:szCs w:val="22"/>
          </w:rPr>
          <w:t>save</w:t>
        </w:r>
      </w:hyperlink>
      <w:r w:rsidR="00EE729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or </w:t>
      </w:r>
      <w:hyperlink r:id="rId7" w:history="1">
        <w:r w:rsidR="00EE7297" w:rsidRPr="00787BA2">
          <w:rPr>
            <w:rStyle w:val="Hyperlink"/>
            <w:rFonts w:ascii="Century Gothic" w:eastAsia="Century Gothic" w:hAnsi="Century Gothic" w:cs="Century Gothic"/>
            <w:b/>
            <w:bCs/>
            <w:spacing w:val="4"/>
            <w:sz w:val="22"/>
            <w:szCs w:val="22"/>
          </w:rPr>
          <w:t>view</w:t>
        </w:r>
      </w:hyperlink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the most recent version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of my </w:t>
      </w:r>
      <w:r w:rsidR="00E81410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résumé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,</w:t>
      </w:r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hosted on </w:t>
      </w:r>
      <w:r w:rsidR="00E81410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Microsoft </w:t>
      </w:r>
      <w:proofErr w:type="spellStart"/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Github</w:t>
      </w:r>
      <w:proofErr w:type="spellEnd"/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.</w:t>
      </w:r>
    </w:p>
    <w:tbl>
      <w:tblPr>
        <w:tblStyle w:val="divdocumentparentContainer"/>
        <w:tblW w:w="0" w:type="auto"/>
        <w:tblLayout w:type="fixed"/>
        <w:tblLook w:val="05E0" w:firstRow="1" w:lastRow="1" w:firstColumn="1" w:lastColumn="1" w:noHBand="0" w:noVBand="1"/>
      </w:tblPr>
      <w:tblGrid>
        <w:gridCol w:w="8560"/>
        <w:gridCol w:w="3680"/>
      </w:tblGrid>
      <w:tr w:rsidR="00EB5888" w14:paraId="12778818" w14:textId="77777777" w:rsidTr="00E43DF5">
        <w:trPr>
          <w:trHeight w:val="15200"/>
        </w:trPr>
        <w:tc>
          <w:tcPr>
            <w:tcW w:w="8560" w:type="dxa"/>
            <w:tcBorders>
              <w:right w:val="single" w:sz="12" w:space="0" w:color="0070C0"/>
            </w:tcBorders>
            <w:hideMark/>
          </w:tcPr>
          <w:p w14:paraId="022AC70C" w14:textId="3803EBCE" w:rsidR="006F603C" w:rsidRDefault="00E63CB1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I am a data scientist with 4 years of</w:t>
            </w:r>
            <w:r w:rsidR="00017499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creating and working with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science applications</w:t>
            </w:r>
            <w:r w:rsidR="00D769F1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: 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data preparation, data models, dashboarding and analysis.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Honoured with the Good Citizenship award by my high school peers and staff, I take great pride in the respect I have for </w:t>
            </w:r>
            <w:r w:rsidR="00C12FF5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people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–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I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appreciate 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all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opportunit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ies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to engage with 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others and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mprove 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their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lives. To acquire a diverse world view, I follow articles, books and podcasts on</w:t>
            </w:r>
            <w:r w:rsidR="00447E9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management, </w:t>
            </w:r>
            <w:proofErr w:type="gramStart"/>
            <w:r w:rsidR="00447E9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psychology</w:t>
            </w:r>
            <w:proofErr w:type="gramEnd"/>
            <w:r w:rsidR="00447E9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and entrepreneurship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. 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My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passion for people</w:t>
            </w:r>
            <w:r w:rsidR="00F6258A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,</w:t>
            </w:r>
            <w:r w:rsidR="00F7376D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experi</w:t>
            </w:r>
            <w:r w:rsidR="00BC457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e</w:t>
            </w:r>
            <w:r w:rsidR="00F7376D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ces</w:t>
            </w:r>
            <w:r w:rsidR="00B0298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, and ambitions 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have influenced </w:t>
            </w:r>
            <w:r w:rsidR="009F1F1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my professional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interests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– to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creat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e </w:t>
            </w:r>
            <w:r w:rsidR="00440304"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operational, strategic and risk management frameworks for scalable ventures</w:t>
            </w:r>
            <w:r w:rsid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="00440304"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as I become a </w:t>
            </w:r>
            <w:r w:rsidR="0082003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data scientist</w:t>
            </w:r>
            <w:r w:rsidR="00440304"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in </w:t>
            </w:r>
            <w:r w:rsidR="0082003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consumer markets.</w:t>
            </w:r>
          </w:p>
          <w:p w14:paraId="39A28488" w14:textId="77777777" w:rsidR="008F292F" w:rsidRDefault="008F292F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09846D30" w14:textId="77777777" w:rsidR="006F603C" w:rsidRPr="00E43DF5" w:rsidRDefault="006F603C" w:rsidP="006F603C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Education</w:t>
            </w:r>
          </w:p>
          <w:tbl>
            <w:tblPr>
              <w:tblStyle w:val="divdocumentparentContainer"/>
              <w:tblW w:w="8509" w:type="dxa"/>
              <w:tblLayout w:type="fixed"/>
              <w:tblLook w:val="05E0" w:firstRow="1" w:lastRow="1" w:firstColumn="1" w:lastColumn="1" w:noHBand="0" w:noVBand="1"/>
            </w:tblPr>
            <w:tblGrid>
              <w:gridCol w:w="1525"/>
              <w:gridCol w:w="412"/>
              <w:gridCol w:w="6572"/>
            </w:tblGrid>
            <w:tr w:rsidR="006F603C" w:rsidRPr="00E43DF5" w14:paraId="2E7B2C82" w14:textId="77777777" w:rsidTr="00693E22">
              <w:trPr>
                <w:trHeight w:val="1045"/>
              </w:trPr>
              <w:tc>
                <w:tcPr>
                  <w:tcW w:w="1525" w:type="dxa"/>
                  <w:hideMark/>
                </w:tcPr>
                <w:p w14:paraId="4B0A41B9" w14:textId="2D60C0A3" w:rsidR="0009742C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</w:t>
                  </w:r>
                </w:p>
                <w:p w14:paraId="63882208" w14:textId="5D4F3622" w:rsidR="0009742C" w:rsidRPr="00E43DF5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</w:p>
                <w:p w14:paraId="55D798B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D21F8B4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AC6091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1DE7EA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B4B9C2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D3D329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4822230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FB7641D" w14:textId="3329C548" w:rsidR="006F603C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2019-02 – </w:t>
                  </w:r>
                </w:p>
                <w:p w14:paraId="385D8DF3" w14:textId="3FE2828E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3</w:t>
                  </w:r>
                </w:p>
                <w:p w14:paraId="781B7000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FA4B034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C088CA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right="-41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412" w:type="dxa"/>
                  <w:hideMark/>
                </w:tcPr>
                <w:p w14:paraId="6F08299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572" w:type="dxa"/>
                  <w:hideMark/>
                </w:tcPr>
                <w:p w14:paraId="31992A68" w14:textId="2F659FB7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Real Estate Financ</w:t>
                  </w:r>
                  <w:r w:rsidR="009D3881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 – in progress</w:t>
                  </w:r>
                </w:p>
                <w:p w14:paraId="5BFCA4BB" w14:textId="67D7D23E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Henley Business School, Reading, England</w:t>
                  </w:r>
                </w:p>
                <w:p w14:paraId="2C3682A2" w14:textId="3525218E" w:rsidR="00137236" w:rsidRPr="00137236" w:rsidRDefault="0009742C" w:rsidP="0009742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conomics, securities, futures, options, fixed income &amp; equity, funding, development processes &amp; appraisals, valuation, and global markets &amp; investment. All </w:t>
                  </w:r>
                  <w:r w:rsidR="009D3881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 the context of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real estate</w:t>
                  </w:r>
                </w:p>
                <w:p w14:paraId="1DF2ACAE" w14:textId="2C8C6B7F" w:rsidR="0009742C" w:rsidRPr="00137236" w:rsidRDefault="00137236" w:rsidP="00F72BAF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proposal</w:t>
                  </w:r>
                  <w:r w:rsidRP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retail</w:t>
                  </w:r>
                  <w:r w:rsidR="005711C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real estate</w:t>
                  </w:r>
                </w:p>
                <w:p w14:paraId="1AFB3B97" w14:textId="77777777" w:rsidR="00137236" w:rsidRPr="00137236" w:rsidRDefault="00137236" w:rsidP="00137236">
                  <w:pPr>
                    <w:pStyle w:val="divdocumentli"/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72FB6A8" w14:textId="385F5672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Computer Science by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</w:t>
                  </w: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issertation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Science</w:t>
                  </w:r>
                  <w:r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</w:t>
                  </w:r>
                  <w:r w:rsidR="00200C89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</w:t>
                  </w:r>
                  <w:r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with </w:t>
                  </w:r>
                  <w:r w:rsidR="00CD08FF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</w:t>
                  </w:r>
                  <w:r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istinction </w:t>
                  </w:r>
                </w:p>
                <w:p w14:paraId="6C7F252B" w14:textId="1C6A565E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University of the Witwatersrand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, South Africa</w:t>
                  </w:r>
                </w:p>
                <w:p w14:paraId="64C1D02A" w14:textId="413983A7" w:rsidR="006F603C" w:rsidRPr="00E43DF5" w:rsidRDefault="006F603C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on multivariate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ime serie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alysis, anomaly detection, natural language processing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metric </w:t>
                  </w:r>
                  <w:proofErr w:type="gramStart"/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sign</w:t>
                  </w:r>
                  <w:proofErr w:type="gram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forecasting</w:t>
                  </w:r>
                </w:p>
                <w:p w14:paraId="7A5BCAAC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4667532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15"/>
              <w:gridCol w:w="270"/>
              <w:gridCol w:w="6675"/>
            </w:tblGrid>
            <w:tr w:rsidR="006F603C" w:rsidRPr="00E43DF5" w14:paraId="64385F5C" w14:textId="77777777" w:rsidTr="00693E22">
              <w:tc>
                <w:tcPr>
                  <w:tcW w:w="300" w:type="dxa"/>
                  <w:hideMark/>
                </w:tcPr>
                <w:p w14:paraId="04EE473B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15" w:type="dxa"/>
                  <w:hideMark/>
                </w:tcPr>
                <w:p w14:paraId="442F5529" w14:textId="2D19475C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02</w:t>
                  </w:r>
                  <w:r w:rsidRPr="00E43DF5">
                    <w:rPr>
                      <w:rStyle w:val="span"/>
                      <w:rFonts w:eastAsia="Century Gothic"/>
                      <w:color w:val="000000" w:themeColor="text1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12</w:t>
                  </w:r>
                </w:p>
              </w:tc>
              <w:tc>
                <w:tcPr>
                  <w:tcW w:w="270" w:type="dxa"/>
                  <w:hideMark/>
                </w:tcPr>
                <w:p w14:paraId="66E2DE9C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675" w:type="dxa"/>
                  <w:hideMark/>
                </w:tcPr>
                <w:p w14:paraId="2882E2E9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48"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 Honour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ig Data Analytics</w:t>
                  </w:r>
                </w:p>
                <w:p w14:paraId="4047CF20" w14:textId="4E079410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83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1DE1C73C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search report on algorithms for fraud detection</w:t>
                  </w:r>
                </w:p>
                <w:p w14:paraId="79A4FCA5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ursework in Statistics, Computer Vision, General Machine Learning, Optimisation, Data Analysis, </w:t>
                  </w:r>
                  <w:proofErr w:type="gram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isualisation</w:t>
                  </w:r>
                  <w:proofErr w:type="gram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Image Processing </w:t>
                  </w:r>
                </w:p>
                <w:p w14:paraId="497D3A74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ind w:left="300" w:right="83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1AF49D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00"/>
              <w:gridCol w:w="236"/>
              <w:gridCol w:w="6724"/>
            </w:tblGrid>
            <w:tr w:rsidR="006F603C" w:rsidRPr="00E43DF5" w14:paraId="4423BE88" w14:textId="77777777" w:rsidTr="00693E22">
              <w:tc>
                <w:tcPr>
                  <w:tcW w:w="300" w:type="dxa"/>
                  <w:hideMark/>
                </w:tcPr>
                <w:p w14:paraId="1CB10C96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00" w:type="dxa"/>
                  <w:hideMark/>
                </w:tcPr>
                <w:p w14:paraId="4F3C888B" w14:textId="6B97AE01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5-02 – 2017-12</w:t>
                  </w:r>
                </w:p>
              </w:tc>
              <w:tc>
                <w:tcPr>
                  <w:tcW w:w="236" w:type="dxa"/>
                  <w:hideMark/>
                </w:tcPr>
                <w:p w14:paraId="604F2339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724" w:type="dxa"/>
                  <w:hideMark/>
                </w:tcPr>
                <w:p w14:paraId="57071CAB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conomics and Mathematics</w:t>
                  </w:r>
                </w:p>
                <w:p w14:paraId="46E3B997" w14:textId="6B264A68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</w:p>
                <w:p w14:paraId="2953BE28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6"/>
                    </w:numPr>
                    <w:spacing w:line="300" w:lineRule="atLeast"/>
                    <w:ind w:left="300" w:right="17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 in Mathematics, Computer Science, Information Systems, Economics and Accounting,</w:t>
                  </w:r>
                </w:p>
                <w:p w14:paraId="0CB2D861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20F95CF" w14:textId="2484F2B5" w:rsidR="00440304" w:rsidRDefault="00440304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1B5FD343" w14:textId="46386C15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7D974B0D" w14:textId="3027215E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837DF80" w14:textId="42860EDC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2BF4F433" w14:textId="6F49200B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35F25D4" w14:textId="543B1C24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7AB38105" w14:textId="536984E4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951BD4C" w14:textId="7FD7EE2A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0505354" w14:textId="77777777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Work History</w:t>
            </w:r>
          </w:p>
          <w:p w14:paraId="0499A7FE" w14:textId="77777777" w:rsidR="00EB5888" w:rsidRPr="00E43DF5" w:rsidRDefault="00555997">
            <w:pPr>
              <w:pStyle w:val="headinggapdiv"/>
              <w:spacing w:line="300" w:lineRule="atLeast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tbl>
            <w:tblPr>
              <w:tblStyle w:val="divdocumentparentContainer"/>
              <w:tblW w:w="8819" w:type="dxa"/>
              <w:tblLayout w:type="fixed"/>
              <w:tblLook w:val="05E0" w:firstRow="1" w:lastRow="1" w:firstColumn="1" w:lastColumn="1" w:noHBand="0" w:noVBand="1"/>
            </w:tblPr>
            <w:tblGrid>
              <w:gridCol w:w="309"/>
              <w:gridCol w:w="1339"/>
              <w:gridCol w:w="243"/>
              <w:gridCol w:w="6928"/>
            </w:tblGrid>
            <w:tr w:rsidR="00E43DF5" w:rsidRPr="00E43DF5" w14:paraId="2E8A03C6" w14:textId="77777777" w:rsidTr="00466F26">
              <w:trPr>
                <w:trHeight w:val="3493"/>
              </w:trPr>
              <w:tc>
                <w:tcPr>
                  <w:tcW w:w="309" w:type="dxa"/>
                  <w:vMerge w:val="restart"/>
                  <w:hideMark/>
                </w:tcPr>
                <w:p w14:paraId="15CE7306" w14:textId="77777777" w:rsidR="00FC0B92" w:rsidRPr="00E43DF5" w:rsidRDefault="00FC0B92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73D1BC64" w14:textId="37B8DACD" w:rsidR="0083788E" w:rsidRPr="00E43DF5" w:rsidRDefault="0083788E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11 – 202</w:t>
                  </w:r>
                  <w:r w:rsidR="000D74D0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625F0F10" w14:textId="40BB2E1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7E4B92B" w14:textId="4CA08E06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6754922" w14:textId="1C8365B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E2A29A" w14:textId="4C84EED2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2CAD851" w14:textId="5AD94FB9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DD4642A" w14:textId="3813980B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2BCB057" w14:textId="7BC5EB58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B5A2824" w14:textId="77777777" w:rsidR="00BD4BA7" w:rsidRDefault="00BD4BA7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8A6BF02" w14:textId="1E151F30" w:rsidR="004D0885" w:rsidRPr="00E43DF5" w:rsidRDefault="004D088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1</w:t>
                  </w:r>
                </w:p>
                <w:p w14:paraId="15FF9D2D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D3B1D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607F5C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949504" w14:textId="2204BC1C" w:rsidR="00601771" w:rsidRDefault="005969D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2AB130E6" w14:textId="77777777" w:rsidR="005711CF" w:rsidRDefault="005711CF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5ADCD14" w14:textId="77777777" w:rsidR="00A320C7" w:rsidRPr="00E43DF5" w:rsidRDefault="00A320C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55A6C45" w14:textId="5A5ECC50" w:rsidR="00B66219" w:rsidRPr="00E43DF5" w:rsidRDefault="00B6621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</w:t>
                  </w:r>
                  <w:r w:rsidR="002A0A7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="00EF4C53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8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8646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498A940" w14:textId="3FA1B1D3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2FC09F" w14:textId="77FD6CD9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045BFE9" w14:textId="1EE029E2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8B38D95" w14:textId="3B4B55BC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24E782" w14:textId="26D25ABE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A784C32" w14:textId="440FD2CF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E173554" w14:textId="4B65A118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6B5F34E" w14:textId="77777777" w:rsidR="005711CF" w:rsidRDefault="005711CF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7655E21" w14:textId="6AADC044" w:rsidR="00FC0B92" w:rsidRPr="00E43DF5" w:rsidRDefault="00BD576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</w:t>
                  </w:r>
                  <w:r w:rsidR="00E820DC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B43C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789A6806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526BB5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36CFA7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52EBAAE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69F44AD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D017D2C" w14:textId="4BD42A03" w:rsidR="001259EF" w:rsidRPr="00E43DF5" w:rsidRDefault="001259EF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70E727" w14:textId="21F26640" w:rsidR="00D045DF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6 – 2019-0</w:t>
                  </w:r>
                  <w:r w:rsidR="00D045DF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2C1F660D" w14:textId="05D0A945" w:rsidR="00D045DF" w:rsidRPr="00E43DF5" w:rsidRDefault="00D045DF" w:rsidP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243" w:type="dxa"/>
                  <w:hideMark/>
                </w:tcPr>
                <w:p w14:paraId="4B339B7C" w14:textId="77777777" w:rsidR="00FC0B92" w:rsidRDefault="00FC0B92">
                  <w:pPr>
                    <w:pStyle w:val="divdocumentemptycellParagraph"/>
                    <w:spacing w:line="300" w:lineRule="atLeast"/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  <w:p w14:paraId="4B9AD564" w14:textId="1F138720" w:rsidR="006F603C" w:rsidRPr="00E43DF5" w:rsidRDefault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928" w:type="dxa"/>
                  <w:hideMark/>
                </w:tcPr>
                <w:p w14:paraId="6F41F005" w14:textId="77777777" w:rsidR="0083788E" w:rsidRPr="00E43DF5" w:rsidRDefault="0083788E" w:rsidP="0083788E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and Investment</w:t>
                  </w: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10E993EE" w14:textId="4C2FF682" w:rsidR="0083788E" w:rsidRDefault="0083788E" w:rsidP="00C527B6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opa</w:t>
                  </w:r>
                  <w:proofErr w:type="spell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ruo</w:t>
                  </w:r>
                  <w:proofErr w:type="spell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Private Equit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y Fund Managers, 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256A9F9A" w14:textId="2186F1A6" w:rsidR="0083788E" w:rsidRPr="0083788E" w:rsidRDefault="00601771" w:rsidP="00BD4BA7">
                  <w:pPr>
                    <w:pStyle w:val="divdocumentleft-boxsectionexperiencesinglecolumnpaddedline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epared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ancial reporting and operational dashboards for investor due-diligence and portfolio company reports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9F10CD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e dashboards entailed s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eamlining the financial reporting and visual analysis workflow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o m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elling operational efficiency within its portfolio companie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p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vid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 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vestment appraisals to the investment team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This dashboard was the first of its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kind and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reduced reporting time from 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17</w:t>
                  </w:r>
                  <w:r w:rsidR="00BD4BA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20 minutes</w:t>
                  </w:r>
                  <w:r w:rsidR="00BD4BA7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65312C3B" w14:textId="77777777" w:rsidR="0083788E" w:rsidRPr="006F603C" w:rsidRDefault="0083788E" w:rsidP="0083788E">
                  <w:pPr>
                    <w:pStyle w:val="divdocumentleft-boxsectionexperiencesinglecolumnpaddedline"/>
                    <w:spacing w:before="80" w:line="300" w:lineRule="atLeast"/>
                    <w:ind w:left="612" w:right="433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F51615D" w14:textId="19CA84AD" w:rsidR="004D0885" w:rsidRPr="00E43DF5" w:rsidRDefault="00DE741B" w:rsidP="004D0885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ustomer Pricing</w:t>
                  </w:r>
                  <w:r w:rsidR="004D088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28C7B355" w14:textId="6A189599" w:rsidR="004D0885" w:rsidRDefault="004D0885" w:rsidP="00C527B6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Tiger </w:t>
                  </w:r>
                  <w:r w:rsidR="000A458C" w:rsidRPr="000A458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Consumer Brands Limite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7975266D" w14:textId="7FBC8861" w:rsidR="000A458C" w:rsidRDefault="000C18D3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orked with the data scientist to prepare </w:t>
                  </w:r>
                  <w:r w:rsid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roduct category sales 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730EE534" w14:textId="48E25C3F" w:rsidR="005171A9" w:rsidRDefault="000A458C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ploaded and m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e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rst</w:t>
                  </w:r>
                  <w:r w:rsidR="00A32C1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ver 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fit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ility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shboar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cross the company. </w:t>
                  </w:r>
                  <w:r w:rsidR="00E72EC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 dashboard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:</w:t>
                  </w:r>
                </w:p>
                <w:p w14:paraId="2EE96A65" w14:textId="77777777" w:rsidR="005171A9" w:rsidRDefault="00A320C7" w:rsidP="00C527B6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Pr="00A320C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proved the quality and accuracy of reports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</w:p>
                <w:p w14:paraId="5F5333F7" w14:textId="50F1371C" w:rsidR="00A320C7" w:rsidRPr="005171A9" w:rsidRDefault="00A320C7" w:rsidP="00C527B6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duced the reporting time from 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20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5 minutes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09E27119" w14:textId="77777777" w:rsidR="004D0885" w:rsidRDefault="004D0885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</w:p>
                <w:p w14:paraId="11D26F82" w14:textId="1B84578B" w:rsidR="00D967F6" w:rsidRPr="00E43DF5" w:rsidRDefault="00450C0F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Product Developer</w:t>
                  </w:r>
                </w:p>
                <w:p w14:paraId="64097FC1" w14:textId="30F0693E" w:rsidR="00BD576D" w:rsidRPr="00E43DF5" w:rsidRDefault="00BD576D" w:rsidP="00065BB7">
                  <w:pPr>
                    <w:pStyle w:val="divdocumentleft-boxsectionexperiencesinglecolumnpaddedline"/>
                    <w:spacing w:before="80" w:line="300" w:lineRule="atLeast"/>
                    <w:ind w:left="-110" w:right="300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60691CF3" w14:textId="2B7AC863" w:rsidR="00F7376D" w:rsidRDefault="00D967F6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’s </w:t>
                  </w:r>
                  <w:proofErr w:type="spellStart"/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tech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lp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tail and service businesses </w:t>
                  </w:r>
                  <w:r w:rsidR="00432A3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btain loan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sing </w:t>
                  </w:r>
                  <w:r w:rsidR="009721D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ransactions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  <w:r w:rsidR="00225892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acroeconomic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s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e of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oya’s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ree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86FE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unders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I was responsible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’s</w:t>
                  </w:r>
                  <w:proofErr w:type="spellEnd"/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ception and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41E74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ts early phase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io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</w:t>
                  </w:r>
                  <w:r w:rsidR="009F10CD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d</w:t>
                  </w:r>
                  <w:r w:rsidR="00313B45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ing relationships with merchants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20665110" w14:textId="10409726" w:rsidR="009F10CD" w:rsidRDefault="009F10CD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eastAsia="Century Gothic"/>
                      <w:sz w:val="20"/>
                      <w:szCs w:val="20"/>
                    </w:rPr>
                  </w:pPr>
                </w:p>
                <w:p w14:paraId="0606CA88" w14:textId="48EA526E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proofErr w:type="spellStart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AlphaCode</w:t>
                  </w:r>
                  <w:proofErr w:type="spellEnd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Explore Incubate Member</w:t>
                  </w:r>
                </w:p>
                <w:p w14:paraId="4D948A10" w14:textId="124E8A7F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before="80" w:line="300" w:lineRule="atLeast"/>
                    <w:ind w:left="-110" w:right="433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AlphaCode</w:t>
                  </w:r>
                  <w:proofErr w:type="spellEnd"/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&amp;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Explore Data Science Academy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56816CAA" w14:textId="7575C7E4" w:rsidR="001C1453" w:rsidRPr="00E43DF5" w:rsidRDefault="009721DB" w:rsidP="00065BB7">
                  <w:pPr>
                    <w:pStyle w:val="divdocumentli"/>
                    <w:spacing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rked on business formulation and strateg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es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round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</w:t>
                  </w:r>
                  <w:proofErr w:type="spellStart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A242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tech product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vering the following tasks:</w:t>
                  </w:r>
                </w:p>
                <w:p w14:paraId="6BF76494" w14:textId="755F48DF" w:rsidR="002A0A72" w:rsidRPr="00E43DF5" w:rsidRDefault="002A0A72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g data science to scale organisations</w:t>
                  </w:r>
                </w:p>
                <w:p w14:paraId="3E32A254" w14:textId="0282269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thinking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10x </w:t>
                  </w:r>
                  <w:r w:rsidR="00704B7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s</w:t>
                  </w:r>
                </w:p>
                <w:p w14:paraId="378A51EC" w14:textId="64EC5EB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esign 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inking and desig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prints</w:t>
                  </w:r>
                </w:p>
                <w:p w14:paraId="118B2270" w14:textId="25D3E381" w:rsidR="002A0A72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totyping and testing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ith </w:t>
                  </w:r>
                  <w:r w:rsidR="00AB388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ur clients</w:t>
                  </w:r>
                </w:p>
                <w:p w14:paraId="4CCB978A" w14:textId="77777777" w:rsidR="005711CF" w:rsidRDefault="005711CF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81904F4" w14:textId="5A98697A" w:rsidR="002C019E" w:rsidRPr="00E43DF5" w:rsidRDefault="00C70444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Technology</w:t>
                  </w:r>
                  <w:r w:rsidR="002C019E"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72E00870" w14:textId="644B930C" w:rsidR="002C019E" w:rsidRPr="00E43DF5" w:rsidRDefault="002C019E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. P. MORGAN Corporate and Investment Bank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475E1FA1" w14:textId="45B71178" w:rsidR="002C019E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ained by my line manager to understand the technology design and usage that ensures optimum transaction flow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o, within and out</w:t>
                  </w:r>
                  <w:r w:rsidR="0013675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Bank</w:t>
                  </w:r>
                </w:p>
                <w:p w14:paraId="7856A1CC" w14:textId="451091A7" w:rsidR="00D13152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nsulted with the 12 other line managers (Corporate and Investment Banking, Equity Research, Finance, Treasury, Trading, Sales, Operations, Compliance, Technology Infrastructure, Client Onboarding, Business Management) on their integrations within the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k, and completed three projects involving the Finance, Operations and Technology departments</w:t>
                  </w:r>
                </w:p>
              </w:tc>
            </w:tr>
            <w:tr w:rsidR="00E43DF5" w:rsidRPr="00E43DF5" w14:paraId="096604B1" w14:textId="77777777" w:rsidTr="00466F26">
              <w:trPr>
                <w:gridAfter w:val="3"/>
                <w:wAfter w:w="8510" w:type="dxa"/>
                <w:trHeight w:val="300"/>
              </w:trPr>
              <w:tc>
                <w:tcPr>
                  <w:tcW w:w="309" w:type="dxa"/>
                  <w:vMerge/>
                </w:tcPr>
                <w:p w14:paraId="7E8B7855" w14:textId="77777777" w:rsidR="002C019E" w:rsidRPr="00E43DF5" w:rsidRDefault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  <w:tr w:rsidR="00E43DF5" w:rsidRPr="00E43DF5" w14:paraId="2A3A4D9A" w14:textId="77777777" w:rsidTr="00466F26">
              <w:trPr>
                <w:trHeight w:val="1676"/>
              </w:trPr>
              <w:tc>
                <w:tcPr>
                  <w:tcW w:w="309" w:type="dxa"/>
                  <w:hideMark/>
                </w:tcPr>
                <w:p w14:paraId="73DFCF64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bookmarkStart w:id="0" w:name="_Hlk24876327"/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3F75E16B" w14:textId="35B4C819" w:rsidR="005161B2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2</w:t>
                  </w:r>
                </w:p>
                <w:p w14:paraId="7115E6E1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76BDDE0A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1F921C82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A640333" w14:textId="28CFC565" w:rsidR="002E53F3" w:rsidRPr="00E43DF5" w:rsidRDefault="002E53F3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5D47E9F" w14:textId="4176C220" w:rsidR="004209B6" w:rsidRDefault="004209B6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04021BCC" w14:textId="77777777" w:rsidR="0083788E" w:rsidRPr="00E43DF5" w:rsidRDefault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6C2432D3" w14:textId="41453D84" w:rsidR="005161B2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</w:t>
                  </w:r>
                  <w:r w:rsidR="009F3CB0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-05 – 2018-12</w:t>
                  </w:r>
                </w:p>
              </w:tc>
              <w:tc>
                <w:tcPr>
                  <w:tcW w:w="243" w:type="dxa"/>
                  <w:hideMark/>
                </w:tcPr>
                <w:p w14:paraId="43BEC076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928" w:type="dxa"/>
                  <w:hideMark/>
                </w:tcPr>
                <w:p w14:paraId="2CFE078A" w14:textId="24B4984F" w:rsidR="00B66219" w:rsidRPr="00E43DF5" w:rsidRDefault="005350A4" w:rsidP="00065BB7">
                  <w:pPr>
                    <w:pStyle w:val="divdocumentleft-boxsectioneducationsinglecolumnpaddedline"/>
                    <w:spacing w:after="80"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ntrepreneur-In-Training</w:t>
                  </w:r>
                </w:p>
                <w:p w14:paraId="2874081C" w14:textId="399608BB" w:rsidR="00B66219" w:rsidRPr="00E43DF5" w:rsidRDefault="00B66219" w:rsidP="00065BB7">
                  <w:pPr>
                    <w:pStyle w:val="divdocumentleft-boxsectioneducationsinglecolumnpaddedline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Investec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proofErr w:type="spellEnd"/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School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Cape Town, South Africa</w:t>
                  </w:r>
                </w:p>
                <w:p w14:paraId="6EFF8155" w14:textId="21134158" w:rsidR="005910F5" w:rsidRPr="00E43DF5" w:rsidRDefault="00873D0A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orked alongside mentors to expand my understanding of b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ess model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s well as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ernal and external drivers</w:t>
                  </w:r>
                  <w:r w:rsidR="00466F26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an organisation</w:t>
                  </w:r>
                </w:p>
                <w:p w14:paraId="0BD6C4DC" w14:textId="00A97EF9" w:rsidR="00B66219" w:rsidRPr="00E43DF5" w:rsidRDefault="00E20468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d two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plans for my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operational-innovation </w:t>
                  </w:r>
                  <w:r w:rsidR="00CE1AB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dea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terprise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</w:p>
                <w:p w14:paraId="051148C6" w14:textId="1DFA5F85" w:rsidR="00695130" w:rsidRPr="00E43DF5" w:rsidRDefault="00695130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Fonts w:ascii="Century Gothic" w:eastAsia="Century Gothic" w:hAnsi="Century Gothic" w:cs="Century Gothic"/>
                      <w:b/>
                      <w:bCs/>
                      <w:noProof/>
                      <w:color w:val="000000" w:themeColor="text1"/>
                      <w:spacing w:val="4"/>
                      <w:sz w:val="26"/>
                      <w:szCs w:val="26"/>
                    </w:rPr>
                  </w:pPr>
                </w:p>
                <w:p w14:paraId="07EA59CB" w14:textId="2166C2AF" w:rsidR="00EB5888" w:rsidRPr="00E43DF5" w:rsidRDefault="00E945F8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noProof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unsellor and Council Member</w:t>
                  </w:r>
                </w:p>
                <w:p w14:paraId="44837BF1" w14:textId="41A3F6AB" w:rsidR="00EB5888" w:rsidRPr="00E43DF5" w:rsidRDefault="0004055B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Mathematical Science Student Council, </w:t>
                  </w:r>
                  <w:r w:rsidR="00555997"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042BB3F9" w14:textId="261C0C06" w:rsidR="00BD7805" w:rsidRPr="00E43DF5" w:rsidRDefault="00BD7805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as tasked with helping students who needed academic planning and guidance</w:t>
                  </w:r>
                </w:p>
                <w:p w14:paraId="23DD2DE9" w14:textId="57AE6C73" w:rsidR="00BD7805" w:rsidRPr="00E43DF5" w:rsidRDefault="009721DB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s a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ncil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 we 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sured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ll-being of </w:t>
                  </w:r>
                  <w:proofErr w:type="gramStart"/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cience</w:t>
                  </w:r>
                  <w:proofErr w:type="gramEnd"/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students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garding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fair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tisfactory performance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riteria</w:t>
                  </w:r>
                </w:p>
                <w:p w14:paraId="5FB47D5D" w14:textId="186727B7" w:rsidR="005711CF" w:rsidRPr="005711CF" w:rsidRDefault="009721DB" w:rsidP="006F603C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 2016, I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as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seven students f</w:t>
                  </w:r>
                  <w:r w:rsidR="006C3D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m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 voluntary committee </w:t>
                  </w:r>
                  <w:r w:rsidR="00020F8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at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roduced supplementary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lessons and </w:t>
                  </w:r>
                  <w:r w:rsidR="00F8750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upplementary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xaminations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 second</w:t>
                  </w:r>
                  <w:r w:rsidR="00AD1B3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ear Mathematics module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the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ass rate 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mproved by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7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0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%</w:t>
                  </w:r>
                </w:p>
              </w:tc>
            </w:tr>
          </w:tbl>
          <w:bookmarkEnd w:id="0"/>
          <w:p w14:paraId="270AD2D5" w14:textId="221A88D6" w:rsidR="00BD4BA7" w:rsidRPr="00E43DF5" w:rsidRDefault="00555997">
            <w:pPr>
              <w:pStyle w:val="divdocumentsectiongapdiv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  <w:t> </w:t>
            </w:r>
          </w:p>
          <w:p w14:paraId="29E255E2" w14:textId="0231B608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ertif</w:t>
            </w:r>
            <w:r w:rsidR="00130DE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icates</w:t>
            </w:r>
            <w:r w:rsidR="00CB2F6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Courses</w:t>
            </w:r>
          </w:p>
          <w:tbl>
            <w:tblPr>
              <w:tblStyle w:val="divdocumentsectionexperienceparagraph"/>
              <w:tblW w:w="8455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930"/>
            </w:tblGrid>
            <w:tr w:rsidR="00E43DF5" w:rsidRPr="00E43DF5" w14:paraId="1D1CF6FD" w14:textId="77777777" w:rsidTr="00EB36EC">
              <w:trPr>
                <w:trHeight w:val="2133"/>
              </w:trPr>
              <w:tc>
                <w:tcPr>
                  <w:tcW w:w="300" w:type="dxa"/>
                  <w:hideMark/>
                </w:tcPr>
                <w:p w14:paraId="4FBAF361" w14:textId="0267AEDB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3EDB3475" w14:textId="4DFE91D5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7</w:t>
                  </w:r>
                </w:p>
                <w:p w14:paraId="73E4877D" w14:textId="77777777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939B34" w14:textId="60DA4283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C166CD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5638C707" w14:textId="77777777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DC0C4B8" w14:textId="3CC11469" w:rsidR="00BB37B5" w:rsidRPr="00E43DF5" w:rsidRDefault="00BB37B5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6</w:t>
                  </w:r>
                </w:p>
                <w:p w14:paraId="04048DCE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06E6DB" w14:textId="0472F91E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4</w:t>
                  </w:r>
                </w:p>
                <w:p w14:paraId="0AC76CB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CBAA12" w14:textId="75D5165A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3</w:t>
                  </w:r>
                </w:p>
                <w:p w14:paraId="2817AE8A" w14:textId="77777777" w:rsidR="00CA1650" w:rsidRPr="00E43DF5" w:rsidRDefault="00CA1650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15313" w14:textId="3FF1535B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57D36BD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7D21B" w14:textId="1FA353D2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4AB1DC7C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217AD60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</w:t>
                  </w:r>
                </w:p>
              </w:tc>
              <w:tc>
                <w:tcPr>
                  <w:tcW w:w="6930" w:type="dxa"/>
                  <w:hideMark/>
                </w:tcPr>
                <w:p w14:paraId="2B03B6AA" w14:textId="638B081C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ale University – Financial Markets</w:t>
                  </w:r>
                </w:p>
                <w:p w14:paraId="720F15C4" w14:textId="77777777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D2949D4" w14:textId="439AF708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uke University –</w:t>
                  </w:r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proofErr w:type="spellEnd"/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147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aluation </w:t>
                  </w:r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ethods</w:t>
                  </w:r>
                </w:p>
                <w:p w14:paraId="60C6914D" w14:textId="77777777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D913386" w14:textId="6C3E5F33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Mergers </w:t>
                  </w:r>
                  <w:r w:rsidR="00BA28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cquisitions and Disinvestment</w:t>
                  </w:r>
                </w:p>
                <w:p w14:paraId="673A349C" w14:textId="3F013E5B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1A8400" w14:textId="03A0E1CC" w:rsidR="00D61277" w:rsidRPr="00E43DF5" w:rsidRDefault="00D61277" w:rsidP="00EB36EC">
                  <w:pPr>
                    <w:pStyle w:val="div"/>
                    <w:ind w:right="-204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 – Company Valuation: Integrated Statements</w:t>
                  </w:r>
                  <w:r w:rsidR="005711CF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ecasting</w:t>
                  </w:r>
                  <w:r w:rsidR="0084679E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  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3CC893A6" w14:textId="77777777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DC2024D" w14:textId="1BB96A43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Complete CFA </w:t>
                  </w:r>
                  <w:r w:rsidR="00066B3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ules (Course)</w:t>
                  </w:r>
                </w:p>
                <w:p w14:paraId="7B8888B4" w14:textId="77777777" w:rsidR="00CA1650" w:rsidRPr="00E43DF5" w:rsidRDefault="00CA1650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34C8545" w14:textId="505C7280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IIA EU-SA Youth for Climate Action Conference </w:t>
                  </w:r>
                  <w:r w:rsidR="00D6127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–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olunteering</w:t>
                  </w:r>
                </w:p>
                <w:p w14:paraId="567E0125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8194D23" w14:textId="0C4D1CA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Data Science Acceleration Course</w:t>
                  </w:r>
                </w:p>
                <w:p w14:paraId="442B1BAF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F12383C" w14:textId="1FE4137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uawei 5G Overview Training Course</w:t>
                  </w:r>
                </w:p>
                <w:p w14:paraId="00000DC5" w14:textId="4207C4B5" w:rsidR="00DB43CB" w:rsidRPr="00E43DF5" w:rsidRDefault="00DB43CB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7B3C1921" w14:textId="59E1E8EE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0E47419E" w14:textId="77777777" w:rsidTr="00EB042F">
              <w:tc>
                <w:tcPr>
                  <w:tcW w:w="300" w:type="dxa"/>
                  <w:hideMark/>
                </w:tcPr>
                <w:p w14:paraId="4B9D1115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2963927" w14:textId="77777777" w:rsidR="00EB042F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63A5237A" w14:textId="5E5217BC" w:rsidR="00BB37B5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D61277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</w:tc>
              <w:tc>
                <w:tcPr>
                  <w:tcW w:w="6799" w:type="dxa"/>
                  <w:hideMark/>
                </w:tcPr>
                <w:p w14:paraId="5C19D3D3" w14:textId="77777777" w:rsidR="00EB042F" w:rsidRPr="00E43DF5" w:rsidRDefault="00EB042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2E2713" w14:textId="1805E41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Good Citizenship Award 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rnwall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ill College (CHC)</w:t>
                  </w:r>
                </w:p>
                <w:p w14:paraId="350C8C3E" w14:textId="77777777" w:rsidR="00EB36EC" w:rsidRPr="00E43DF5" w:rsidRDefault="00EB36EC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DF6C36" w14:textId="37359302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EACF063" w14:textId="77777777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144C7239" w14:textId="77777777" w:rsidTr="00EB042F">
              <w:tc>
                <w:tcPr>
                  <w:tcW w:w="300" w:type="dxa"/>
                  <w:hideMark/>
                </w:tcPr>
                <w:p w14:paraId="2B8EE354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3B3CD6E" w14:textId="71950399" w:rsidR="00BB37B5" w:rsidRPr="00E43DF5" w:rsidRDefault="00BB37B5" w:rsidP="00EB042F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 2014-10</w:t>
                  </w:r>
                </w:p>
              </w:tc>
              <w:tc>
                <w:tcPr>
                  <w:tcW w:w="6799" w:type="dxa"/>
                  <w:hideMark/>
                </w:tcPr>
                <w:p w14:paraId="5C431F76" w14:textId="486B6794" w:rsidR="00065BB7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ublic Speaking: Toastmasters, Senior Best Speaker – CHC</w:t>
                  </w:r>
                </w:p>
                <w:p w14:paraId="5B717946" w14:textId="2B464A79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2A3C7D8" w14:textId="203672AD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3DA1C14" w14:textId="4174252D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C2F722" w14:textId="158F8748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E4583E9" w14:textId="0BE268AD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7D65EF6" w14:textId="4605B9FD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4BD08B5" w14:textId="4303F3E0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9AFB657" w14:textId="34F2D28A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283D50B" w14:textId="7690E9D3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06733E5" w14:textId="023EB5EE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AD627DB" w14:textId="44C3BF79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5574E" w14:textId="104316B8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8CB39FA" w14:textId="277C214F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016A658" w14:textId="5FF86538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74FFAB8" w14:textId="32525BD5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C99BEF1" w14:textId="77777777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6BC20EF" w14:textId="77777777" w:rsidR="00E43DF5" w:rsidRPr="00E43DF5" w:rsidRDefault="00E43DF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89D4428" w14:textId="50AB7F2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C8B97B1" w14:textId="7A89461F" w:rsidR="00F5459A" w:rsidRPr="00E43DF5" w:rsidRDefault="00F5459A" w:rsidP="00F5459A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lastRenderedPageBreak/>
              <w:t>Leadership Roles</w:t>
            </w: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236"/>
              <w:gridCol w:w="1289"/>
              <w:gridCol w:w="6799"/>
            </w:tblGrid>
            <w:tr w:rsidR="00E43DF5" w:rsidRPr="00E43DF5" w14:paraId="322AEE69" w14:textId="77777777" w:rsidTr="00EB042F">
              <w:tc>
                <w:tcPr>
                  <w:tcW w:w="236" w:type="dxa"/>
                  <w:hideMark/>
                </w:tcPr>
                <w:p w14:paraId="72475104" w14:textId="25EFAA10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9" w:type="dxa"/>
                  <w:hideMark/>
                </w:tcPr>
                <w:p w14:paraId="33874821" w14:textId="534ABDED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 – Present</w:t>
                  </w:r>
                </w:p>
                <w:p w14:paraId="35912F4B" w14:textId="77777777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4FBFFFD" w14:textId="29296152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1</w:t>
                  </w:r>
                </w:p>
                <w:p w14:paraId="4298585D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A71166B" w14:textId="75A22D31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7-10 – 2018-10</w:t>
                  </w:r>
                </w:p>
              </w:tc>
              <w:tc>
                <w:tcPr>
                  <w:tcW w:w="6799" w:type="dxa"/>
                  <w:hideMark/>
                </w:tcPr>
                <w:p w14:paraId="785C3407" w14:textId="56465D90" w:rsidR="00BB37B5" w:rsidRPr="00E43DF5" w:rsidRDefault="00BB37B5" w:rsidP="001D7558">
                  <w:pPr>
                    <w:pStyle w:val="divdocumentleft-boxparagraphsinglecolumn"/>
                    <w:pBdr>
                      <w:left w:val="none" w:sz="0" w:space="15" w:color="auto"/>
                      <w:right w:val="none" w:sz="0" w:space="15" w:color="auto"/>
                    </w:pBdr>
                    <w:ind w:right="300"/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Volunteering – Member of Young Global Entrepreneurs</w:t>
                  </w:r>
                </w:p>
                <w:p w14:paraId="1EA4060A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4CA9BC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260F358" w14:textId="01DDD936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Quantum Computing Summer School</w:t>
                  </w:r>
                </w:p>
                <w:p w14:paraId="2194C688" w14:textId="164AC3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9A909FE" w14:textId="0BFF2608" w:rsidR="00BB37B5" w:rsidRPr="00E43DF5" w:rsidRDefault="00EB042F" w:rsidP="00893089">
                  <w:pPr>
                    <w:pStyle w:val="div"/>
                    <w:ind w:left="-16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SIP Investment Society</w:t>
                  </w:r>
                  <w:r w:rsidR="00BB37B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: Promoting membership – Wits </w:t>
                  </w:r>
                </w:p>
                <w:p w14:paraId="69D1D2E0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F12527" w14:textId="51E4879F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3408F030" w14:textId="77777777" w:rsidR="00F5459A" w:rsidRPr="00E43DF5" w:rsidRDefault="00F5459A" w:rsidP="00F5459A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63A106E1" w14:textId="77777777" w:rsidTr="00980022">
              <w:trPr>
                <w:trHeight w:val="2591"/>
              </w:trPr>
              <w:tc>
                <w:tcPr>
                  <w:tcW w:w="300" w:type="dxa"/>
                  <w:hideMark/>
                </w:tcPr>
                <w:p w14:paraId="55F32433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E32CEE4" w14:textId="77777777" w:rsidR="00EB042F" w:rsidRPr="00E43DF5" w:rsidRDefault="00EB042F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315929" w14:textId="3417C023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  <w:p w14:paraId="210F94D2" w14:textId="4D8393F2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377DB80" w14:textId="77777777" w:rsidR="00BB37B5" w:rsidRPr="00E43DF5" w:rsidRDefault="00BB37B5" w:rsidP="009A2A63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5A0A980C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0F6A3F" w14:textId="7CDAC59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610965AB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343C11" w14:textId="161AC69D" w:rsidR="001259EF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3-06 – 2013-11</w:t>
                  </w:r>
                </w:p>
                <w:p w14:paraId="2B055CBD" w14:textId="77777777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BC08C4B" w14:textId="7452E418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</w:tc>
              <w:tc>
                <w:tcPr>
                  <w:tcW w:w="6799" w:type="dxa"/>
                  <w:hideMark/>
                </w:tcPr>
                <w:p w14:paraId="4C180E78" w14:textId="77777777" w:rsidR="00EB042F" w:rsidRPr="00E43DF5" w:rsidRDefault="00EB042F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D8DE4B6" w14:textId="4E37C1F1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rst Aid: Captain – CHC</w:t>
                  </w:r>
                </w:p>
                <w:p w14:paraId="6239EBCC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4E9A6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323C5DB" w14:textId="52C690A8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hess Captain: First team – CHC </w:t>
                  </w:r>
                </w:p>
                <w:p w14:paraId="48D8F20D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2DF89FB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65334E0" w14:textId="24E93D40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tudent Representative:  Head of House – CHC </w:t>
                  </w:r>
                </w:p>
                <w:p w14:paraId="0C483A2F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E513427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C4A8C1E" w14:textId="779C3329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otball Captain: Centurion Blues Football Club</w:t>
                  </w:r>
                </w:p>
                <w:p w14:paraId="3E63A9B3" w14:textId="107210F8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0C34281" w14:textId="77777777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91E0DE9" w14:textId="1108A9C5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1F15D9C" w14:textId="49ECD9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167923FD" w14:textId="0A55E030" w:rsidR="00434276" w:rsidRPr="00E43DF5" w:rsidRDefault="00893089" w:rsidP="00434276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Hobbies</w:t>
            </w:r>
            <w:r w:rsidR="00DA7B23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Interest</w:t>
            </w:r>
            <w:r w:rsidR="009026C9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Groups</w:t>
            </w:r>
          </w:p>
          <w:p w14:paraId="301A6AEF" w14:textId="77777777" w:rsidR="00BD4BA7" w:rsidRDefault="006E7982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Short-distance track events </w:t>
            </w:r>
          </w:p>
          <w:p w14:paraId="02C788EE" w14:textId="0085100B" w:rsidR="006E7982" w:rsidRDefault="00BD4BA7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oastmasters</w:t>
            </w:r>
          </w:p>
          <w:p w14:paraId="27A995D4" w14:textId="7E4409BC" w:rsidR="009026C9" w:rsidRPr="00E43DF5" w:rsidRDefault="009026C9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Venture </w:t>
            </w:r>
            <w:r w:rsidR="00BD4BA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growth seminars</w:t>
            </w:r>
          </w:p>
          <w:p w14:paraId="01376EE4" w14:textId="248BBD6E" w:rsidR="008632B7" w:rsidRPr="0084679E" w:rsidRDefault="001259EF" w:rsidP="0084679E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AIL Labs (Robotics, Autonomous Intelligence and Learning) Group</w:t>
            </w:r>
            <w:r w:rsidR="00432A34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3680" w:type="dxa"/>
            <w:tcBorders>
              <w:left w:val="single" w:sz="12" w:space="0" w:color="0070C0"/>
            </w:tcBorders>
            <w:hideMark/>
          </w:tcPr>
          <w:p w14:paraId="0307DBD9" w14:textId="4E8427A0" w:rsidR="00B5589B" w:rsidRPr="006E2C8F" w:rsidRDefault="009B5F6D" w:rsidP="006E2C8F">
            <w:pPr>
              <w:pStyle w:val="divdocumentname"/>
              <w:tabs>
                <w:tab w:val="left" w:pos="1653"/>
              </w:tabs>
              <w:ind w:left="300" w:right="300" w:hanging="222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lastRenderedPageBreak/>
              <w:drawing>
                <wp:anchor distT="0" distB="0" distL="114300" distR="114300" simplePos="0" relativeHeight="251649024" behindDoc="0" locked="0" layoutInCell="1" allowOverlap="1" wp14:anchorId="1C16502C" wp14:editId="1F0E6979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207770</wp:posOffset>
                  </wp:positionV>
                  <wp:extent cx="1868805" cy="1856105"/>
                  <wp:effectExtent l="57150" t="57150" r="36195" b="29845"/>
                  <wp:wrapSquare wrapText="bothSides"/>
                  <wp:docPr id="11" name="Picture 11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34688" behindDoc="0" locked="0" layoutInCell="1" allowOverlap="1" wp14:anchorId="1EE9123A" wp14:editId="6E6CF716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1055370</wp:posOffset>
                  </wp:positionV>
                  <wp:extent cx="1868805" cy="1856105"/>
                  <wp:effectExtent l="57150" t="57150" r="36195" b="29845"/>
                  <wp:wrapSquare wrapText="bothSides"/>
                  <wp:docPr id="10" name="Picture 10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20352" behindDoc="0" locked="0" layoutInCell="1" allowOverlap="1" wp14:anchorId="491270DC" wp14:editId="6380907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902970</wp:posOffset>
                  </wp:positionV>
                  <wp:extent cx="1868805" cy="1856105"/>
                  <wp:effectExtent l="57150" t="57150" r="36195" b="29845"/>
                  <wp:wrapSquare wrapText="bothSides"/>
                  <wp:docPr id="9" name="Picture 9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706368" behindDoc="0" locked="0" layoutInCell="1" allowOverlap="1" wp14:anchorId="6F65AE5A" wp14:editId="2ADEB466">
                  <wp:simplePos x="0" y="0"/>
                  <wp:positionH relativeFrom="column">
                    <wp:posOffset>458470</wp:posOffset>
                  </wp:positionH>
                  <wp:positionV relativeFrom="paragraph">
                    <wp:posOffset>-4055110</wp:posOffset>
                  </wp:positionV>
                  <wp:extent cx="1868805" cy="1856105"/>
                  <wp:effectExtent l="57150" t="57150" r="36195" b="29845"/>
                  <wp:wrapSquare wrapText="bothSides"/>
                  <wp:docPr id="8" name="Picture 8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92032" behindDoc="0" locked="0" layoutInCell="1" allowOverlap="1" wp14:anchorId="3CBB70B7" wp14:editId="7DDFF724">
                  <wp:simplePos x="0" y="0"/>
                  <wp:positionH relativeFrom="column">
                    <wp:posOffset>306070</wp:posOffset>
                  </wp:positionH>
                  <wp:positionV relativeFrom="paragraph">
                    <wp:posOffset>-4207510</wp:posOffset>
                  </wp:positionV>
                  <wp:extent cx="1868805" cy="1856105"/>
                  <wp:effectExtent l="57150" t="57150" r="36195" b="29845"/>
                  <wp:wrapSquare wrapText="bothSides"/>
                  <wp:docPr id="7" name="Picture 7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77696" behindDoc="0" locked="0" layoutInCell="1" allowOverlap="1" wp14:anchorId="1419180B" wp14:editId="21BC0A22">
                  <wp:simplePos x="0" y="0"/>
                  <wp:positionH relativeFrom="column">
                    <wp:posOffset>153670</wp:posOffset>
                  </wp:positionH>
                  <wp:positionV relativeFrom="paragraph">
                    <wp:posOffset>-4359910</wp:posOffset>
                  </wp:positionV>
                  <wp:extent cx="1868805" cy="1856105"/>
                  <wp:effectExtent l="57150" t="57150" r="36195" b="29845"/>
                  <wp:wrapSquare wrapText="bothSides"/>
                  <wp:docPr id="6" name="Picture 6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3360" behindDoc="0" locked="0" layoutInCell="1" allowOverlap="1" wp14:anchorId="45DD6D4E" wp14:editId="5AB710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-4512310</wp:posOffset>
                  </wp:positionV>
                  <wp:extent cx="1868805" cy="1856105"/>
                  <wp:effectExtent l="57150" t="57150" r="36195" b="29845"/>
                  <wp:wrapSquare wrapText="bothSides"/>
                  <wp:docPr id="2" name="Picture 2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Bill</w:t>
            </w: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 xml:space="preserve"> </w:t>
            </w:r>
            <w:proofErr w:type="spellStart"/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Seot</w:t>
            </w:r>
            <w:r w:rsidR="006E2C8F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a</w:t>
            </w:r>
            <w:proofErr w:type="spellEnd"/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464"/>
            </w:tblGrid>
            <w:tr w:rsidR="00DA21DA" w:rsidRPr="00DA21DA" w14:paraId="2C031266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2A9EDFF9" w14:textId="068A7C6D" w:rsidR="00EB5888" w:rsidRPr="00DA21DA" w:rsidRDefault="00555997" w:rsidP="00F7376D">
                  <w:pPr>
                    <w:pStyle w:val="divdocumentright-boxdivheadingdivsectiontitleParagraph"/>
                    <w:spacing w:line="300" w:lineRule="atLeast"/>
                    <w:ind w:right="24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Personal Info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rmation</w:t>
                  </w:r>
                </w:p>
              </w:tc>
            </w:tr>
          </w:tbl>
          <w:p w14:paraId="31033367" w14:textId="77777777" w:rsidR="00A24AA9" w:rsidRPr="00DA21DA" w:rsidRDefault="00555997" w:rsidP="00A24AA9">
            <w:pPr>
              <w:pStyle w:val="right-boxheadinggapdiv"/>
              <w:ind w:left="78" w:firstLine="168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FB9BACC" w14:textId="22DA6FE4" w:rsidR="00EB5888" w:rsidRPr="00DA21DA" w:rsidRDefault="00555997" w:rsidP="00761349">
            <w:pPr>
              <w:pStyle w:val="right-boxheadinggapdiv"/>
              <w:ind w:left="350"/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Phone </w:t>
            </w:r>
          </w:p>
          <w:p w14:paraId="7340054A" w14:textId="77777777" w:rsidR="00EB5888" w:rsidRPr="00DA21DA" w:rsidRDefault="00555997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+27 84 381 7712</w:t>
            </w:r>
          </w:p>
          <w:p w14:paraId="7A17D846" w14:textId="4653B8CC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E-mail </w:t>
            </w:r>
          </w:p>
          <w:p w14:paraId="7FD0E0F3" w14:textId="57D2135A" w:rsidR="00EB5888" w:rsidRPr="00DA21DA" w:rsidRDefault="00AD2D7A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  <w:shd w:val="clear" w:color="auto" w:fill="auto"/>
              </w:rPr>
            </w:pPr>
            <w:hyperlink r:id="rId10" w:history="1">
              <w:r w:rsidR="00CA3F19" w:rsidRPr="00DA21DA">
                <w:rPr>
                  <w:rStyle w:val="Hyperlink"/>
                  <w:rFonts w:ascii="Century Gothic" w:eastAsia="Century Gothic" w:hAnsi="Century Gothic" w:cs="Century Gothic"/>
                  <w:color w:val="0070C0"/>
                  <w:spacing w:val="4"/>
                  <w:sz w:val="20"/>
                  <w:szCs w:val="20"/>
                </w:rPr>
                <w:t>bseota@gmail.com</w:t>
              </w:r>
            </w:hyperlink>
          </w:p>
          <w:p w14:paraId="0B52BD4C" w14:textId="77777777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>LinkedIn</w:t>
            </w:r>
          </w:p>
          <w:p w14:paraId="5966F532" w14:textId="6FFA7B5C" w:rsidR="000E6F29" w:rsidRPr="00DA21DA" w:rsidRDefault="00D764B2" w:rsidP="00761349">
            <w:pPr>
              <w:pStyle w:val="div"/>
              <w:spacing w:line="300" w:lineRule="atLeast"/>
              <w:ind w:left="350" w:right="300"/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begin"/>
            </w:r>
            <w:r w:rsidR="00693153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instrText>HYPERLINK "https://www.linkedin.com/in/bill-seota-016920b0/"</w:instrText>
            </w: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separate"/>
            </w:r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 xml:space="preserve">Bill </w:t>
            </w:r>
            <w:proofErr w:type="spellStart"/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>Seota</w:t>
            </w:r>
            <w:proofErr w:type="spellEnd"/>
          </w:p>
          <w:p w14:paraId="767D6212" w14:textId="47EC5ABE" w:rsidR="0067077F" w:rsidRPr="00DA21DA" w:rsidRDefault="00D764B2" w:rsidP="00877BF7">
            <w:pPr>
              <w:pStyle w:val="divdocumentsectiongapdiv"/>
              <w:ind w:left="348"/>
              <w:rPr>
                <w:rStyle w:val="divdocumentright-box"/>
                <w:rFonts w:eastAsia="Century Gothic"/>
                <w:color w:val="002060"/>
                <w:sz w:val="2"/>
                <w:szCs w:val="2"/>
                <w:u w:val="single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end"/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464"/>
            </w:tblGrid>
            <w:tr w:rsidR="00DA21DA" w:rsidRPr="00DA21DA" w14:paraId="37FB67C0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0E2B8E36" w14:textId="04406685" w:rsidR="00EB5888" w:rsidRPr="00DA21DA" w:rsidRDefault="00F7376D" w:rsidP="00F7376D">
                  <w:pPr>
                    <w:pStyle w:val="divdocumentright-boxdivheadingdivsectiontitleParagraph"/>
                    <w:spacing w:line="300" w:lineRule="atLeast"/>
                    <w:ind w:left="96" w:right="240" w:hanging="234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bookmarkStart w:id="1" w:name="_Hlk24584094"/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  </w:t>
                  </w:r>
                  <w:r w:rsidR="00555997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Skills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and </w:t>
                  </w:r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T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echnical</w:t>
                  </w:r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Applications</w:t>
                  </w:r>
                </w:p>
              </w:tc>
            </w:tr>
          </w:tbl>
          <w:bookmarkEnd w:id="1"/>
          <w:p w14:paraId="42C808E7" w14:textId="77777777" w:rsidR="00EB5888" w:rsidRPr="00DA21DA" w:rsidRDefault="00555997">
            <w:pPr>
              <w:pStyle w:val="right-boxheadinggapdiv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23FB1A7" w14:textId="1BCD83C4" w:rsidR="007E299F" w:rsidRDefault="007E299F" w:rsidP="007E299F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click the link below for 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he price optimisation dashboard:</w:t>
            </w:r>
          </w:p>
          <w:p w14:paraId="3644B4D8" w14:textId="24571237" w:rsidR="007E299F" w:rsidRPr="007E299F" w:rsidRDefault="00AD2D7A" w:rsidP="007E299F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eastAsia="Century Gothic"/>
                <w:b/>
                <w:bCs/>
                <w:color w:val="0070C0"/>
              </w:rPr>
            </w:pPr>
            <w:hyperlink r:id="rId11" w:history="1">
              <w:r w:rsidR="007E299F" w:rsidRPr="007E299F">
                <w:rPr>
                  <w:rStyle w:val="Hyperlink"/>
                  <w:rFonts w:ascii="Century Gothic" w:eastAsia="Century Gothic" w:hAnsi="Century Gothic" w:cs="Century Gothic"/>
                  <w:b/>
                  <w:bCs/>
                  <w:spacing w:val="4"/>
                  <w:sz w:val="20"/>
                  <w:szCs w:val="20"/>
                </w:rPr>
                <w:t>Price Optimisation</w:t>
              </w:r>
            </w:hyperlink>
          </w:p>
          <w:p w14:paraId="4B77E958" w14:textId="77777777" w:rsidR="007E299F" w:rsidRDefault="007E299F" w:rsidP="007E299F">
            <w:pPr>
              <w:pStyle w:val="txtright"/>
              <w:spacing w:line="300" w:lineRule="atLeast"/>
              <w:ind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7C841C08" w14:textId="4BDFE215" w:rsidR="00AA5554" w:rsidRPr="00DA21DA" w:rsidRDefault="00AA555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click the </w:t>
            </w:r>
            <w:r w:rsidR="00B40032"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link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below for </w:t>
            </w:r>
            <w:r w:rsidR="007E299F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he company metrics dashboard:</w:t>
            </w:r>
          </w:p>
          <w:p w14:paraId="1BB9731F" w14:textId="3AC8640F" w:rsidR="00AA5554" w:rsidRDefault="00AD2D7A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ascii="Century Gothic" w:eastAsia="Century Gothic" w:hAnsi="Century Gothic" w:cs="Century Gothic"/>
                <w:b/>
                <w:bCs/>
                <w:color w:val="0070C0"/>
                <w:spacing w:val="4"/>
                <w:sz w:val="20"/>
                <w:szCs w:val="20"/>
              </w:rPr>
            </w:pPr>
            <w:hyperlink r:id="rId12" w:history="1">
              <w:proofErr w:type="spellStart"/>
              <w:r w:rsidR="00530BA5" w:rsidRPr="00DA21DA">
                <w:rPr>
                  <w:rStyle w:val="Hyperlink"/>
                  <w:rFonts w:ascii="Century Gothic" w:eastAsia="Century Gothic" w:hAnsi="Century Gothic" w:cs="Century Gothic"/>
                  <w:b/>
                  <w:bCs/>
                  <w:color w:val="0070C0"/>
                  <w:spacing w:val="4"/>
                  <w:sz w:val="20"/>
                  <w:szCs w:val="20"/>
                </w:rPr>
                <w:t>EverSparc</w:t>
              </w:r>
              <w:proofErr w:type="spellEnd"/>
              <w:r w:rsidR="00AA5554" w:rsidRPr="00DA21DA">
                <w:rPr>
                  <w:rStyle w:val="Hyperlink"/>
                  <w:rFonts w:ascii="Century Gothic" w:eastAsia="Century Gothic" w:hAnsi="Century Gothic" w:cs="Century Gothic"/>
                  <w:b/>
                  <w:bCs/>
                  <w:color w:val="0070C0"/>
                  <w:spacing w:val="4"/>
                  <w:sz w:val="20"/>
                  <w:szCs w:val="20"/>
                  <w:u w:val="none"/>
                </w:rPr>
                <w:t xml:space="preserve"> </w:t>
              </w:r>
              <w:r w:rsidR="00AA5554" w:rsidRPr="00DA21DA">
                <w:rPr>
                  <w:rStyle w:val="Hyperlink"/>
                  <w:rFonts w:ascii="Century Gothic" w:eastAsia="Century Gothic" w:hAnsi="Century Gothic" w:cs="Century Gothic"/>
                  <w:b/>
                  <w:bCs/>
                  <w:color w:val="0070C0"/>
                  <w:spacing w:val="4"/>
                  <w:sz w:val="20"/>
                  <w:szCs w:val="20"/>
                </w:rPr>
                <w:t>Dashboard</w:t>
              </w:r>
            </w:hyperlink>
          </w:p>
          <w:p w14:paraId="34B36785" w14:textId="77777777" w:rsidR="001A6A34" w:rsidRPr="00DA21DA" w:rsidRDefault="001A6A3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ascii="Century Gothic" w:eastAsia="Century Gothic" w:hAnsi="Century Gothic" w:cs="Century Gothic"/>
                <w:b/>
                <w:bCs/>
                <w:color w:val="0070C0"/>
                <w:spacing w:val="4"/>
                <w:sz w:val="20"/>
                <w:szCs w:val="20"/>
              </w:rPr>
            </w:pPr>
          </w:p>
          <w:p w14:paraId="510FAE5B" w14:textId="694ECD9A" w:rsidR="00530BA5" w:rsidRDefault="001A6A3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click the link below for my </w:t>
            </w:r>
            <w:proofErr w:type="spellStart"/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thub</w:t>
            </w:r>
            <w:proofErr w:type="spellEnd"/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page:</w:t>
            </w:r>
          </w:p>
          <w:p w14:paraId="63B67B0B" w14:textId="2CF7270C" w:rsidR="001A6A34" w:rsidRPr="001A6A34" w:rsidRDefault="00AD2D7A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eastAsia="Century Gothic"/>
                <w:b/>
                <w:bCs/>
                <w:color w:val="0070C0"/>
              </w:rPr>
            </w:pPr>
            <w:hyperlink r:id="rId13" w:history="1">
              <w:proofErr w:type="spellStart"/>
              <w:r w:rsidR="001A6A34" w:rsidRPr="001A6A34">
                <w:rPr>
                  <w:rStyle w:val="Hyperlink"/>
                  <w:rFonts w:ascii="Century Gothic" w:eastAsia="Century Gothic" w:hAnsi="Century Gothic" w:cs="Century Gothic"/>
                  <w:b/>
                  <w:bCs/>
                  <w:spacing w:val="4"/>
                  <w:sz w:val="20"/>
                  <w:szCs w:val="20"/>
                </w:rPr>
                <w:t>Github</w:t>
              </w:r>
              <w:proofErr w:type="spellEnd"/>
            </w:hyperlink>
          </w:p>
          <w:p w14:paraId="4188FFC3" w14:textId="77777777" w:rsidR="001A6A34" w:rsidRPr="00DA21DA" w:rsidRDefault="001A6A3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b/>
                <w:bCs/>
                <w:color w:val="002060"/>
                <w:spacing w:val="4"/>
                <w:sz w:val="20"/>
                <w:szCs w:val="20"/>
              </w:rPr>
            </w:pPr>
          </w:p>
          <w:p w14:paraId="268E8754" w14:textId="77777777" w:rsidR="00B36D56" w:rsidRPr="00DA21DA" w:rsidRDefault="00B36D56" w:rsidP="00B36D56">
            <w:pPr>
              <w:pStyle w:val="divdocumentleft-boxparagraphsinglecolumn"/>
              <w:spacing w:line="300" w:lineRule="atLeast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ublic Speaking and Presentations</w:t>
            </w:r>
          </w:p>
          <w:p w14:paraId="44EA6254" w14:textId="77777777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5E057DD6" wp14:editId="0F735199">
                  <wp:extent cx="2039401" cy="9736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F071B7" w14:textId="77777777" w:rsidR="00F7376D" w:rsidRPr="00DA21DA" w:rsidRDefault="00F7376D" w:rsidP="00F7376D">
            <w:pPr>
              <w:pStyle w:val="txtright"/>
              <w:spacing w:line="300" w:lineRule="atLeast"/>
              <w:ind w:right="300"/>
              <w:jc w:val="left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</w:p>
          <w:p w14:paraId="5647538B" w14:textId="1BBF95AD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ython</w:t>
            </w:r>
            <w:r w:rsidR="00B71E30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, R </w:t>
            </w:r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and Power BI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for data modelling, forecasting and visualisation</w:t>
            </w:r>
          </w:p>
          <w:p w14:paraId="095CE214" w14:textId="77777777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6B8318A3" wp14:editId="5BA91BA4">
                  <wp:extent cx="2039401" cy="9736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6C5F867" w14:textId="413E49B6" w:rsidR="009026C9" w:rsidRPr="00DA21DA" w:rsidRDefault="006E7982" w:rsidP="009026C9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Computer Vision</w:t>
            </w:r>
          </w:p>
          <w:p w14:paraId="019118BC" w14:textId="77777777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4B612219" wp14:editId="18DD9C0C">
                  <wp:extent cx="2039401" cy="9736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D8C7E70" w14:textId="3C2FA469" w:rsidR="000D08A1" w:rsidRPr="00DA21DA" w:rsidRDefault="000D08A1" w:rsidP="000D08A1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SQL</w:t>
            </w:r>
          </w:p>
          <w:p w14:paraId="61DB539F" w14:textId="77777777" w:rsidR="000D08A1" w:rsidRPr="00DA21DA" w:rsidRDefault="000D08A1" w:rsidP="000D08A1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1840E261" wp14:editId="0C3955AB">
                  <wp:extent cx="2039401" cy="97367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0A2E17" w14:textId="2BEE55C6" w:rsidR="006E7982" w:rsidRPr="00DA21DA" w:rsidRDefault="006E7982" w:rsidP="006E7982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Recommender Systems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</w:t>
            </w:r>
          </w:p>
          <w:p w14:paraId="3DE0ABAE" w14:textId="77777777" w:rsidR="000D08A1" w:rsidRDefault="0070075B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21A37C3B" wp14:editId="17E1AF44">
                  <wp:extent cx="2000250" cy="111229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5CFD9DF" w14:textId="77777777" w:rsidR="000D08A1" w:rsidRDefault="000D08A1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7515A7A7" w14:textId="3ABCD581" w:rsidR="004964CD" w:rsidRPr="00DA21DA" w:rsidRDefault="004964CD" w:rsidP="004964CD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Excel for valuation models</w:t>
            </w:r>
          </w:p>
          <w:p w14:paraId="5ACDBAC9" w14:textId="77777777" w:rsidR="004964CD" w:rsidRDefault="004964CD" w:rsidP="004964CD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50C8D0B1" wp14:editId="42FB08DE">
                  <wp:extent cx="2000250" cy="111229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1839A72" w14:textId="77777777" w:rsidR="004964CD" w:rsidRDefault="004964CD" w:rsidP="004964CD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3D25FADC" w14:textId="77777777" w:rsidR="004964CD" w:rsidRDefault="004964CD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10CFE457" w14:textId="72298025" w:rsidR="004C596F" w:rsidRPr="000D08A1" w:rsidRDefault="000D08A1" w:rsidP="000D08A1">
            <w:pPr>
              <w:pStyle w:val="ratvcontainer"/>
              <w:ind w:left="300" w:right="300"/>
              <w:rPr>
                <w:rStyle w:val="divdocumentright-box"/>
                <w:rFonts w:eastAsia="Century Gothic"/>
                <w:color w:val="002060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8240" behindDoc="0" locked="0" layoutInCell="1" allowOverlap="1" wp14:anchorId="3D725EB6" wp14:editId="276870C9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258021</wp:posOffset>
                  </wp:positionV>
                  <wp:extent cx="2000250" cy="111229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693E22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</w:t>
            </w:r>
          </w:p>
        </w:tc>
      </w:tr>
    </w:tbl>
    <w:p w14:paraId="0EACB3D3" w14:textId="1FEEDEBC" w:rsidR="00EB5888" w:rsidRDefault="00EB5888" w:rsidP="0084679E">
      <w:pPr>
        <w:spacing w:line="20" w:lineRule="auto"/>
        <w:rPr>
          <w:rFonts w:ascii="Century Gothic" w:eastAsia="Century Gothic" w:hAnsi="Century Gothic" w:cs="Century Gothic"/>
          <w:color w:val="343434"/>
          <w:sz w:val="20"/>
          <w:szCs w:val="20"/>
        </w:rPr>
      </w:pPr>
    </w:p>
    <w:sectPr w:rsidR="00EB5888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5B4E2A00-E448-4B3F-BBF2-A64637FFF68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344BF9B2-10B2-4BC8-8AB3-7037A5DB1D44}"/>
    <w:embedBold r:id="rId3" w:fontKey="{4DE48C7D-9254-4B90-B67C-D824215EC81E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4" w:fontKey="{0E63AA6F-4F40-4C5C-92F7-F5A97E2A1C9C}"/>
    <w:embedBold r:id="rId5" w:fontKey="{69531D31-CC13-476C-B22A-0DA8715B62AC}"/>
    <w:embedItalic r:id="rId6" w:fontKey="{7A03A9FB-CE09-4EEE-B43E-4A4D5DC39D6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F12C2BC3-6AF3-496B-A6E0-79A230A12C16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6" type="#_x0000_t75" style="width:445.2pt;height:794.4pt;flip:x;visibility:visible" o:bullet="t">
        <v:imagedata r:id="rId1" o:title=""/>
      </v:shape>
    </w:pict>
  </w:numPicBullet>
  <w:numPicBullet w:numPicBulletId="1">
    <w:pict>
      <v:shape id="_x0000_i1107" type="#_x0000_t75" style="width:7.8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" o:bullet="t">
        <v:imagedata r:id="rId2" o:title="" cropbottom="-975f"/>
      </v:shape>
    </w:pict>
  </w:numPicBullet>
  <w:abstractNum w:abstractNumId="0" w15:restartNumberingAfterBreak="0">
    <w:nsid w:val="00000001"/>
    <w:multiLevelType w:val="hybridMultilevel"/>
    <w:tmpl w:val="CD54B5AA"/>
    <w:lvl w:ilvl="0" w:tplc="473EAA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6DA13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FC630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DC831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3AE06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DACD0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38492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ACA36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2EEF5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8465C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E2260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436CD9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7C90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1BC29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D26CF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354B56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5A791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12FD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6E8D5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5E213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2142C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AA03FD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0126C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138A8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5C7E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AA677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71069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A3BC0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6003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3E209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A50978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44EBF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444AF5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2411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CE877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88AFBD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A6406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4E07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72C7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39CC3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4DA251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5D4E4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7A44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39A64A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FDED80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CFC0B7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200AD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7AF9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120E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A48F9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41097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BB0FD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1C88C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956B7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6C90805"/>
    <w:multiLevelType w:val="hybridMultilevel"/>
    <w:tmpl w:val="AFA4A9BA"/>
    <w:lvl w:ilvl="0" w:tplc="EEF24E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B244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FE6B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84C1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3C67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C27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63C3F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30AB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5A5B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C990731"/>
    <w:multiLevelType w:val="hybridMultilevel"/>
    <w:tmpl w:val="35D82FA8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21A3F9C"/>
    <w:multiLevelType w:val="hybridMultilevel"/>
    <w:tmpl w:val="B6ECFC4A"/>
    <w:lvl w:ilvl="0" w:tplc="1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9" w15:restartNumberingAfterBreak="0">
    <w:nsid w:val="36982BE4"/>
    <w:multiLevelType w:val="hybridMultilevel"/>
    <w:tmpl w:val="3044FF2A"/>
    <w:lvl w:ilvl="0" w:tplc="E59ADAA2">
      <w:start w:val="1"/>
      <w:numFmt w:val="decimal"/>
      <w:lvlText w:val="%1."/>
      <w:lvlJc w:val="left"/>
      <w:pPr>
        <w:ind w:left="250" w:hanging="360"/>
      </w:pPr>
      <w:rPr>
        <w:rFonts w:hint="default"/>
        <w:b w:val="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970" w:hanging="360"/>
      </w:pPr>
    </w:lvl>
    <w:lvl w:ilvl="2" w:tplc="1C09001B" w:tentative="1">
      <w:start w:val="1"/>
      <w:numFmt w:val="lowerRoman"/>
      <w:lvlText w:val="%3."/>
      <w:lvlJc w:val="right"/>
      <w:pPr>
        <w:ind w:left="1690" w:hanging="180"/>
      </w:pPr>
    </w:lvl>
    <w:lvl w:ilvl="3" w:tplc="1C09000F" w:tentative="1">
      <w:start w:val="1"/>
      <w:numFmt w:val="decimal"/>
      <w:lvlText w:val="%4."/>
      <w:lvlJc w:val="left"/>
      <w:pPr>
        <w:ind w:left="2410" w:hanging="360"/>
      </w:pPr>
    </w:lvl>
    <w:lvl w:ilvl="4" w:tplc="1C090019" w:tentative="1">
      <w:start w:val="1"/>
      <w:numFmt w:val="lowerLetter"/>
      <w:lvlText w:val="%5."/>
      <w:lvlJc w:val="left"/>
      <w:pPr>
        <w:ind w:left="3130" w:hanging="360"/>
      </w:pPr>
    </w:lvl>
    <w:lvl w:ilvl="5" w:tplc="1C09001B" w:tentative="1">
      <w:start w:val="1"/>
      <w:numFmt w:val="lowerRoman"/>
      <w:lvlText w:val="%6."/>
      <w:lvlJc w:val="right"/>
      <w:pPr>
        <w:ind w:left="3850" w:hanging="180"/>
      </w:pPr>
    </w:lvl>
    <w:lvl w:ilvl="6" w:tplc="1C09000F" w:tentative="1">
      <w:start w:val="1"/>
      <w:numFmt w:val="decimal"/>
      <w:lvlText w:val="%7."/>
      <w:lvlJc w:val="left"/>
      <w:pPr>
        <w:ind w:left="4570" w:hanging="360"/>
      </w:pPr>
    </w:lvl>
    <w:lvl w:ilvl="7" w:tplc="1C090019" w:tentative="1">
      <w:start w:val="1"/>
      <w:numFmt w:val="lowerLetter"/>
      <w:lvlText w:val="%8."/>
      <w:lvlJc w:val="left"/>
      <w:pPr>
        <w:ind w:left="5290" w:hanging="360"/>
      </w:pPr>
    </w:lvl>
    <w:lvl w:ilvl="8" w:tplc="1C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0" w15:restartNumberingAfterBreak="0">
    <w:nsid w:val="38705193"/>
    <w:multiLevelType w:val="hybridMultilevel"/>
    <w:tmpl w:val="6E145CB2"/>
    <w:lvl w:ilvl="0" w:tplc="04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1" w15:restartNumberingAfterBreak="0">
    <w:nsid w:val="393D2424"/>
    <w:multiLevelType w:val="hybridMultilevel"/>
    <w:tmpl w:val="2256A806"/>
    <w:lvl w:ilvl="0" w:tplc="5FACB47A">
      <w:start w:val="1"/>
      <w:numFmt w:val="decimal"/>
      <w:lvlText w:val="%1."/>
      <w:lvlJc w:val="left"/>
      <w:pPr>
        <w:ind w:left="612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332" w:hanging="360"/>
      </w:pPr>
    </w:lvl>
    <w:lvl w:ilvl="2" w:tplc="1C09001B" w:tentative="1">
      <w:start w:val="1"/>
      <w:numFmt w:val="lowerRoman"/>
      <w:lvlText w:val="%3."/>
      <w:lvlJc w:val="right"/>
      <w:pPr>
        <w:ind w:left="2052" w:hanging="180"/>
      </w:pPr>
    </w:lvl>
    <w:lvl w:ilvl="3" w:tplc="1C09000F" w:tentative="1">
      <w:start w:val="1"/>
      <w:numFmt w:val="decimal"/>
      <w:lvlText w:val="%4."/>
      <w:lvlJc w:val="left"/>
      <w:pPr>
        <w:ind w:left="2772" w:hanging="360"/>
      </w:pPr>
    </w:lvl>
    <w:lvl w:ilvl="4" w:tplc="1C090019" w:tentative="1">
      <w:start w:val="1"/>
      <w:numFmt w:val="lowerLetter"/>
      <w:lvlText w:val="%5."/>
      <w:lvlJc w:val="left"/>
      <w:pPr>
        <w:ind w:left="3492" w:hanging="360"/>
      </w:pPr>
    </w:lvl>
    <w:lvl w:ilvl="5" w:tplc="1C09001B" w:tentative="1">
      <w:start w:val="1"/>
      <w:numFmt w:val="lowerRoman"/>
      <w:lvlText w:val="%6."/>
      <w:lvlJc w:val="right"/>
      <w:pPr>
        <w:ind w:left="4212" w:hanging="180"/>
      </w:pPr>
    </w:lvl>
    <w:lvl w:ilvl="6" w:tplc="1C09000F" w:tentative="1">
      <w:start w:val="1"/>
      <w:numFmt w:val="decimal"/>
      <w:lvlText w:val="%7."/>
      <w:lvlJc w:val="left"/>
      <w:pPr>
        <w:ind w:left="4932" w:hanging="360"/>
      </w:pPr>
    </w:lvl>
    <w:lvl w:ilvl="7" w:tplc="1C090019" w:tentative="1">
      <w:start w:val="1"/>
      <w:numFmt w:val="lowerLetter"/>
      <w:lvlText w:val="%8."/>
      <w:lvlJc w:val="left"/>
      <w:pPr>
        <w:ind w:left="5652" w:hanging="360"/>
      </w:pPr>
    </w:lvl>
    <w:lvl w:ilvl="8" w:tplc="1C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2" w15:restartNumberingAfterBreak="0">
    <w:nsid w:val="3BF269D3"/>
    <w:multiLevelType w:val="hybridMultilevel"/>
    <w:tmpl w:val="39DC00EA"/>
    <w:lvl w:ilvl="0" w:tplc="1C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3" w15:restartNumberingAfterBreak="0">
    <w:nsid w:val="3E2F46D9"/>
    <w:multiLevelType w:val="hybridMultilevel"/>
    <w:tmpl w:val="B6045754"/>
    <w:lvl w:ilvl="0" w:tplc="FB64DA34">
      <w:start w:val="1"/>
      <w:numFmt w:val="decimal"/>
      <w:lvlText w:val="%1."/>
      <w:lvlJc w:val="left"/>
      <w:pPr>
        <w:ind w:left="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0" w:hanging="360"/>
      </w:pPr>
    </w:lvl>
    <w:lvl w:ilvl="2" w:tplc="0409001B" w:tentative="1">
      <w:start w:val="1"/>
      <w:numFmt w:val="lowerRoman"/>
      <w:lvlText w:val="%3."/>
      <w:lvlJc w:val="right"/>
      <w:pPr>
        <w:ind w:left="2050" w:hanging="180"/>
      </w:pPr>
    </w:lvl>
    <w:lvl w:ilvl="3" w:tplc="0409000F" w:tentative="1">
      <w:start w:val="1"/>
      <w:numFmt w:val="decimal"/>
      <w:lvlText w:val="%4."/>
      <w:lvlJc w:val="left"/>
      <w:pPr>
        <w:ind w:left="2770" w:hanging="360"/>
      </w:pPr>
    </w:lvl>
    <w:lvl w:ilvl="4" w:tplc="04090019" w:tentative="1">
      <w:start w:val="1"/>
      <w:numFmt w:val="lowerLetter"/>
      <w:lvlText w:val="%5."/>
      <w:lvlJc w:val="left"/>
      <w:pPr>
        <w:ind w:left="3490" w:hanging="360"/>
      </w:pPr>
    </w:lvl>
    <w:lvl w:ilvl="5" w:tplc="0409001B" w:tentative="1">
      <w:start w:val="1"/>
      <w:numFmt w:val="lowerRoman"/>
      <w:lvlText w:val="%6."/>
      <w:lvlJc w:val="right"/>
      <w:pPr>
        <w:ind w:left="4210" w:hanging="180"/>
      </w:pPr>
    </w:lvl>
    <w:lvl w:ilvl="6" w:tplc="0409000F" w:tentative="1">
      <w:start w:val="1"/>
      <w:numFmt w:val="decimal"/>
      <w:lvlText w:val="%7."/>
      <w:lvlJc w:val="left"/>
      <w:pPr>
        <w:ind w:left="4930" w:hanging="360"/>
      </w:pPr>
    </w:lvl>
    <w:lvl w:ilvl="7" w:tplc="04090019" w:tentative="1">
      <w:start w:val="1"/>
      <w:numFmt w:val="lowerLetter"/>
      <w:lvlText w:val="%8."/>
      <w:lvlJc w:val="left"/>
      <w:pPr>
        <w:ind w:left="5650" w:hanging="360"/>
      </w:pPr>
    </w:lvl>
    <w:lvl w:ilvl="8" w:tplc="0409001B" w:tentative="1">
      <w:start w:val="1"/>
      <w:numFmt w:val="lowerRoman"/>
      <w:lvlText w:val="%9."/>
      <w:lvlJc w:val="right"/>
      <w:pPr>
        <w:ind w:left="6370" w:hanging="180"/>
      </w:pPr>
    </w:lvl>
  </w:abstractNum>
  <w:abstractNum w:abstractNumId="14" w15:restartNumberingAfterBreak="0">
    <w:nsid w:val="515E5897"/>
    <w:multiLevelType w:val="hybridMultilevel"/>
    <w:tmpl w:val="C52002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922D0B"/>
    <w:multiLevelType w:val="hybridMultilevel"/>
    <w:tmpl w:val="832A45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605073"/>
    <w:multiLevelType w:val="hybridMultilevel"/>
    <w:tmpl w:val="FF40F6CE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7"/>
  </w:num>
  <w:num w:numId="8">
    <w:abstractNumId w:val="15"/>
  </w:num>
  <w:num w:numId="9">
    <w:abstractNumId w:val="10"/>
  </w:num>
  <w:num w:numId="10">
    <w:abstractNumId w:val="12"/>
  </w:num>
  <w:num w:numId="11">
    <w:abstractNumId w:val="8"/>
  </w:num>
  <w:num w:numId="12">
    <w:abstractNumId w:val="14"/>
  </w:num>
  <w:num w:numId="13">
    <w:abstractNumId w:val="11"/>
  </w:num>
  <w:num w:numId="14">
    <w:abstractNumId w:val="6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16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A0NDM3MjA3NDFU0lEKTi0uzszPAykwrgUAWN/8piwAAAA="/>
  </w:docVars>
  <w:rsids>
    <w:rsidRoot w:val="00EB5888"/>
    <w:rsid w:val="00017499"/>
    <w:rsid w:val="00020F87"/>
    <w:rsid w:val="00021285"/>
    <w:rsid w:val="000274BA"/>
    <w:rsid w:val="00035773"/>
    <w:rsid w:val="00040180"/>
    <w:rsid w:val="0004055B"/>
    <w:rsid w:val="00041DFF"/>
    <w:rsid w:val="00042BAF"/>
    <w:rsid w:val="00045B4F"/>
    <w:rsid w:val="0004651D"/>
    <w:rsid w:val="00051A5C"/>
    <w:rsid w:val="000546BE"/>
    <w:rsid w:val="000647EB"/>
    <w:rsid w:val="00065BB7"/>
    <w:rsid w:val="00066B36"/>
    <w:rsid w:val="000744D0"/>
    <w:rsid w:val="00080301"/>
    <w:rsid w:val="00081F2E"/>
    <w:rsid w:val="00084B71"/>
    <w:rsid w:val="00086C4F"/>
    <w:rsid w:val="00092A13"/>
    <w:rsid w:val="000958E6"/>
    <w:rsid w:val="00095C5A"/>
    <w:rsid w:val="0009742C"/>
    <w:rsid w:val="000A1421"/>
    <w:rsid w:val="000A3B0C"/>
    <w:rsid w:val="000A458C"/>
    <w:rsid w:val="000A7D53"/>
    <w:rsid w:val="000B7FF9"/>
    <w:rsid w:val="000C1461"/>
    <w:rsid w:val="000C18D3"/>
    <w:rsid w:val="000D08A1"/>
    <w:rsid w:val="000D3D8A"/>
    <w:rsid w:val="000D74D0"/>
    <w:rsid w:val="000E31A2"/>
    <w:rsid w:val="000E6BD6"/>
    <w:rsid w:val="000E6F29"/>
    <w:rsid w:val="000F44FF"/>
    <w:rsid w:val="000F460F"/>
    <w:rsid w:val="000F5112"/>
    <w:rsid w:val="000F782E"/>
    <w:rsid w:val="00101174"/>
    <w:rsid w:val="0010750B"/>
    <w:rsid w:val="00110D94"/>
    <w:rsid w:val="0011128D"/>
    <w:rsid w:val="00112C41"/>
    <w:rsid w:val="00114D6D"/>
    <w:rsid w:val="001172F0"/>
    <w:rsid w:val="001259EF"/>
    <w:rsid w:val="00130DE2"/>
    <w:rsid w:val="00130E74"/>
    <w:rsid w:val="00131A2A"/>
    <w:rsid w:val="00131EAE"/>
    <w:rsid w:val="00135480"/>
    <w:rsid w:val="00136578"/>
    <w:rsid w:val="00136759"/>
    <w:rsid w:val="00137236"/>
    <w:rsid w:val="001379EB"/>
    <w:rsid w:val="00142460"/>
    <w:rsid w:val="001428B4"/>
    <w:rsid w:val="00144E49"/>
    <w:rsid w:val="00153213"/>
    <w:rsid w:val="00156D56"/>
    <w:rsid w:val="0015787D"/>
    <w:rsid w:val="001602FE"/>
    <w:rsid w:val="00161549"/>
    <w:rsid w:val="00166123"/>
    <w:rsid w:val="00167AF8"/>
    <w:rsid w:val="00177B6A"/>
    <w:rsid w:val="00182B25"/>
    <w:rsid w:val="0018343B"/>
    <w:rsid w:val="00183ED5"/>
    <w:rsid w:val="00184931"/>
    <w:rsid w:val="001866D6"/>
    <w:rsid w:val="00191E93"/>
    <w:rsid w:val="00192101"/>
    <w:rsid w:val="00197C98"/>
    <w:rsid w:val="001A0602"/>
    <w:rsid w:val="001A2F8B"/>
    <w:rsid w:val="001A33D7"/>
    <w:rsid w:val="001A41BF"/>
    <w:rsid w:val="001A6A34"/>
    <w:rsid w:val="001A75A1"/>
    <w:rsid w:val="001B53BC"/>
    <w:rsid w:val="001C1453"/>
    <w:rsid w:val="001C2484"/>
    <w:rsid w:val="001D0547"/>
    <w:rsid w:val="001D4347"/>
    <w:rsid w:val="001D7558"/>
    <w:rsid w:val="001E4420"/>
    <w:rsid w:val="001E670A"/>
    <w:rsid w:val="001E739D"/>
    <w:rsid w:val="001F6AE5"/>
    <w:rsid w:val="00200C89"/>
    <w:rsid w:val="00206717"/>
    <w:rsid w:val="00224D2B"/>
    <w:rsid w:val="00225892"/>
    <w:rsid w:val="00226B7D"/>
    <w:rsid w:val="00236E5C"/>
    <w:rsid w:val="002465CA"/>
    <w:rsid w:val="00256133"/>
    <w:rsid w:val="002662E0"/>
    <w:rsid w:val="00271AD0"/>
    <w:rsid w:val="002748BA"/>
    <w:rsid w:val="0028610D"/>
    <w:rsid w:val="00286FE0"/>
    <w:rsid w:val="002900DB"/>
    <w:rsid w:val="00296F4C"/>
    <w:rsid w:val="00297381"/>
    <w:rsid w:val="002A0A72"/>
    <w:rsid w:val="002A242E"/>
    <w:rsid w:val="002A756F"/>
    <w:rsid w:val="002C019E"/>
    <w:rsid w:val="002C4573"/>
    <w:rsid w:val="002C5BFB"/>
    <w:rsid w:val="002D1137"/>
    <w:rsid w:val="002D1C25"/>
    <w:rsid w:val="002E3273"/>
    <w:rsid w:val="002E53F3"/>
    <w:rsid w:val="002F17C7"/>
    <w:rsid w:val="002F34DB"/>
    <w:rsid w:val="002F42B3"/>
    <w:rsid w:val="00313B45"/>
    <w:rsid w:val="00317E51"/>
    <w:rsid w:val="00321D76"/>
    <w:rsid w:val="00322F13"/>
    <w:rsid w:val="00327A63"/>
    <w:rsid w:val="00331640"/>
    <w:rsid w:val="00332954"/>
    <w:rsid w:val="0033312F"/>
    <w:rsid w:val="003349B9"/>
    <w:rsid w:val="0033505C"/>
    <w:rsid w:val="003401B4"/>
    <w:rsid w:val="00342492"/>
    <w:rsid w:val="003438DA"/>
    <w:rsid w:val="00351165"/>
    <w:rsid w:val="003622DA"/>
    <w:rsid w:val="00367F0E"/>
    <w:rsid w:val="00376E36"/>
    <w:rsid w:val="003844B8"/>
    <w:rsid w:val="003A02E0"/>
    <w:rsid w:val="003A1107"/>
    <w:rsid w:val="003A270B"/>
    <w:rsid w:val="003A4584"/>
    <w:rsid w:val="003A6B66"/>
    <w:rsid w:val="003B2D81"/>
    <w:rsid w:val="003C31F2"/>
    <w:rsid w:val="003C604C"/>
    <w:rsid w:val="003C70A6"/>
    <w:rsid w:val="003C7C4F"/>
    <w:rsid w:val="003D18FB"/>
    <w:rsid w:val="003D595B"/>
    <w:rsid w:val="003E349A"/>
    <w:rsid w:val="003E4588"/>
    <w:rsid w:val="003E4FDB"/>
    <w:rsid w:val="003E598B"/>
    <w:rsid w:val="00405120"/>
    <w:rsid w:val="00414756"/>
    <w:rsid w:val="004209B6"/>
    <w:rsid w:val="00420B71"/>
    <w:rsid w:val="00426A64"/>
    <w:rsid w:val="00432060"/>
    <w:rsid w:val="00432A34"/>
    <w:rsid w:val="00434276"/>
    <w:rsid w:val="00440304"/>
    <w:rsid w:val="00447E9F"/>
    <w:rsid w:val="00450C0F"/>
    <w:rsid w:val="00457D97"/>
    <w:rsid w:val="00463DD4"/>
    <w:rsid w:val="00464813"/>
    <w:rsid w:val="00466F26"/>
    <w:rsid w:val="004712C8"/>
    <w:rsid w:val="0048101E"/>
    <w:rsid w:val="0049197F"/>
    <w:rsid w:val="004964CD"/>
    <w:rsid w:val="004A13B5"/>
    <w:rsid w:val="004A7BB6"/>
    <w:rsid w:val="004B0AF7"/>
    <w:rsid w:val="004C076F"/>
    <w:rsid w:val="004C4899"/>
    <w:rsid w:val="004C596F"/>
    <w:rsid w:val="004D0885"/>
    <w:rsid w:val="004D2484"/>
    <w:rsid w:val="004D383C"/>
    <w:rsid w:val="004D3B51"/>
    <w:rsid w:val="004D4101"/>
    <w:rsid w:val="004D7282"/>
    <w:rsid w:val="004D7D2C"/>
    <w:rsid w:val="004F547F"/>
    <w:rsid w:val="00503BA6"/>
    <w:rsid w:val="00504F5F"/>
    <w:rsid w:val="00506333"/>
    <w:rsid w:val="00511ED2"/>
    <w:rsid w:val="005140C5"/>
    <w:rsid w:val="005161B2"/>
    <w:rsid w:val="005171A9"/>
    <w:rsid w:val="00525F35"/>
    <w:rsid w:val="005264CA"/>
    <w:rsid w:val="00530BA5"/>
    <w:rsid w:val="005350A4"/>
    <w:rsid w:val="005355AD"/>
    <w:rsid w:val="00541160"/>
    <w:rsid w:val="005540BA"/>
    <w:rsid w:val="00554EE0"/>
    <w:rsid w:val="00555997"/>
    <w:rsid w:val="005576F4"/>
    <w:rsid w:val="0055797E"/>
    <w:rsid w:val="00561F46"/>
    <w:rsid w:val="00566686"/>
    <w:rsid w:val="005711CF"/>
    <w:rsid w:val="00571778"/>
    <w:rsid w:val="005910F5"/>
    <w:rsid w:val="00592DD2"/>
    <w:rsid w:val="00593701"/>
    <w:rsid w:val="00593D6E"/>
    <w:rsid w:val="005969D7"/>
    <w:rsid w:val="005972AA"/>
    <w:rsid w:val="005A1965"/>
    <w:rsid w:val="005A29B8"/>
    <w:rsid w:val="005A394E"/>
    <w:rsid w:val="005B1DE6"/>
    <w:rsid w:val="005B235E"/>
    <w:rsid w:val="005B30EC"/>
    <w:rsid w:val="005B6DF8"/>
    <w:rsid w:val="005D015D"/>
    <w:rsid w:val="005D7594"/>
    <w:rsid w:val="005E1568"/>
    <w:rsid w:val="005E18FB"/>
    <w:rsid w:val="005F0AB4"/>
    <w:rsid w:val="005F59DA"/>
    <w:rsid w:val="006015C6"/>
    <w:rsid w:val="00601771"/>
    <w:rsid w:val="00604651"/>
    <w:rsid w:val="00605945"/>
    <w:rsid w:val="00621885"/>
    <w:rsid w:val="00624443"/>
    <w:rsid w:val="006363DC"/>
    <w:rsid w:val="00640796"/>
    <w:rsid w:val="00651C1E"/>
    <w:rsid w:val="0065715F"/>
    <w:rsid w:val="00662C1D"/>
    <w:rsid w:val="00666E59"/>
    <w:rsid w:val="0067077F"/>
    <w:rsid w:val="006804EC"/>
    <w:rsid w:val="00693153"/>
    <w:rsid w:val="0069335C"/>
    <w:rsid w:val="00693BC3"/>
    <w:rsid w:val="00693E22"/>
    <w:rsid w:val="00695130"/>
    <w:rsid w:val="006A06A8"/>
    <w:rsid w:val="006A47E7"/>
    <w:rsid w:val="006B7ACA"/>
    <w:rsid w:val="006C3D56"/>
    <w:rsid w:val="006C7A5E"/>
    <w:rsid w:val="006D1379"/>
    <w:rsid w:val="006D6929"/>
    <w:rsid w:val="006D6B74"/>
    <w:rsid w:val="006E2C8F"/>
    <w:rsid w:val="006E5234"/>
    <w:rsid w:val="006E7982"/>
    <w:rsid w:val="006F002C"/>
    <w:rsid w:val="006F41B0"/>
    <w:rsid w:val="006F5E46"/>
    <w:rsid w:val="006F603C"/>
    <w:rsid w:val="0070075B"/>
    <w:rsid w:val="00703A2F"/>
    <w:rsid w:val="00704B7C"/>
    <w:rsid w:val="007122E2"/>
    <w:rsid w:val="007229A0"/>
    <w:rsid w:val="007251FE"/>
    <w:rsid w:val="00734704"/>
    <w:rsid w:val="007352F7"/>
    <w:rsid w:val="00735C15"/>
    <w:rsid w:val="00742382"/>
    <w:rsid w:val="00751B9B"/>
    <w:rsid w:val="00761349"/>
    <w:rsid w:val="00771EF1"/>
    <w:rsid w:val="00787BA2"/>
    <w:rsid w:val="007941AF"/>
    <w:rsid w:val="007A3333"/>
    <w:rsid w:val="007B03BC"/>
    <w:rsid w:val="007B5295"/>
    <w:rsid w:val="007B6EDC"/>
    <w:rsid w:val="007B7089"/>
    <w:rsid w:val="007C2170"/>
    <w:rsid w:val="007C3D13"/>
    <w:rsid w:val="007C473C"/>
    <w:rsid w:val="007C5428"/>
    <w:rsid w:val="007D1432"/>
    <w:rsid w:val="007D17EF"/>
    <w:rsid w:val="007D1AA2"/>
    <w:rsid w:val="007D69CC"/>
    <w:rsid w:val="007E1D60"/>
    <w:rsid w:val="007E299F"/>
    <w:rsid w:val="007E6342"/>
    <w:rsid w:val="007E6D02"/>
    <w:rsid w:val="007F0A4F"/>
    <w:rsid w:val="00803FD4"/>
    <w:rsid w:val="008111E2"/>
    <w:rsid w:val="008133F7"/>
    <w:rsid w:val="00813E25"/>
    <w:rsid w:val="00815680"/>
    <w:rsid w:val="00816B59"/>
    <w:rsid w:val="0082003B"/>
    <w:rsid w:val="0082327C"/>
    <w:rsid w:val="00826A9D"/>
    <w:rsid w:val="00834D3A"/>
    <w:rsid w:val="008358D4"/>
    <w:rsid w:val="00836929"/>
    <w:rsid w:val="0083788E"/>
    <w:rsid w:val="0084566D"/>
    <w:rsid w:val="008460F0"/>
    <w:rsid w:val="0084679E"/>
    <w:rsid w:val="00856F30"/>
    <w:rsid w:val="0085759E"/>
    <w:rsid w:val="008611B9"/>
    <w:rsid w:val="00861F0A"/>
    <w:rsid w:val="008632B7"/>
    <w:rsid w:val="0086545E"/>
    <w:rsid w:val="00872167"/>
    <w:rsid w:val="00873D0A"/>
    <w:rsid w:val="00874281"/>
    <w:rsid w:val="00877BF7"/>
    <w:rsid w:val="008813DF"/>
    <w:rsid w:val="00892629"/>
    <w:rsid w:val="00893089"/>
    <w:rsid w:val="008A609C"/>
    <w:rsid w:val="008B0E7A"/>
    <w:rsid w:val="008C215D"/>
    <w:rsid w:val="008C3A63"/>
    <w:rsid w:val="008C3DDE"/>
    <w:rsid w:val="008C7BC8"/>
    <w:rsid w:val="008D4255"/>
    <w:rsid w:val="008E6C8A"/>
    <w:rsid w:val="008F292F"/>
    <w:rsid w:val="008F6738"/>
    <w:rsid w:val="008F79F6"/>
    <w:rsid w:val="008F7BC2"/>
    <w:rsid w:val="00900B8D"/>
    <w:rsid w:val="009026C9"/>
    <w:rsid w:val="00904099"/>
    <w:rsid w:val="009120B1"/>
    <w:rsid w:val="00912DD8"/>
    <w:rsid w:val="00941E74"/>
    <w:rsid w:val="00950821"/>
    <w:rsid w:val="00950FCB"/>
    <w:rsid w:val="00957153"/>
    <w:rsid w:val="00962FA3"/>
    <w:rsid w:val="009645B5"/>
    <w:rsid w:val="0096561B"/>
    <w:rsid w:val="009721DB"/>
    <w:rsid w:val="00980022"/>
    <w:rsid w:val="009950BD"/>
    <w:rsid w:val="00996AD1"/>
    <w:rsid w:val="0099740D"/>
    <w:rsid w:val="009A07E5"/>
    <w:rsid w:val="009A0B29"/>
    <w:rsid w:val="009A1710"/>
    <w:rsid w:val="009A2A63"/>
    <w:rsid w:val="009B3700"/>
    <w:rsid w:val="009B495B"/>
    <w:rsid w:val="009B5F6D"/>
    <w:rsid w:val="009B6A85"/>
    <w:rsid w:val="009C6B84"/>
    <w:rsid w:val="009C763A"/>
    <w:rsid w:val="009D3881"/>
    <w:rsid w:val="009D59D9"/>
    <w:rsid w:val="009D7A17"/>
    <w:rsid w:val="009E0EB9"/>
    <w:rsid w:val="009E26A3"/>
    <w:rsid w:val="009F10CD"/>
    <w:rsid w:val="009F1F10"/>
    <w:rsid w:val="009F2ABC"/>
    <w:rsid w:val="009F305F"/>
    <w:rsid w:val="009F3CB0"/>
    <w:rsid w:val="009F3D83"/>
    <w:rsid w:val="009F41E9"/>
    <w:rsid w:val="009F4646"/>
    <w:rsid w:val="009F6598"/>
    <w:rsid w:val="00A075D2"/>
    <w:rsid w:val="00A103F7"/>
    <w:rsid w:val="00A177D3"/>
    <w:rsid w:val="00A22CA5"/>
    <w:rsid w:val="00A24AA9"/>
    <w:rsid w:val="00A31DB1"/>
    <w:rsid w:val="00A320C7"/>
    <w:rsid w:val="00A32C11"/>
    <w:rsid w:val="00A34D13"/>
    <w:rsid w:val="00A47518"/>
    <w:rsid w:val="00A51AF9"/>
    <w:rsid w:val="00A54402"/>
    <w:rsid w:val="00A649A7"/>
    <w:rsid w:val="00A72807"/>
    <w:rsid w:val="00A806B9"/>
    <w:rsid w:val="00A8249B"/>
    <w:rsid w:val="00A8439C"/>
    <w:rsid w:val="00A85B68"/>
    <w:rsid w:val="00A87F4C"/>
    <w:rsid w:val="00A93359"/>
    <w:rsid w:val="00AA0D1E"/>
    <w:rsid w:val="00AA5547"/>
    <w:rsid w:val="00AA5554"/>
    <w:rsid w:val="00AB388E"/>
    <w:rsid w:val="00AB618A"/>
    <w:rsid w:val="00AC507C"/>
    <w:rsid w:val="00AD1B3F"/>
    <w:rsid w:val="00AD2D7A"/>
    <w:rsid w:val="00AE581A"/>
    <w:rsid w:val="00AF087B"/>
    <w:rsid w:val="00B02984"/>
    <w:rsid w:val="00B10EA1"/>
    <w:rsid w:val="00B36D56"/>
    <w:rsid w:val="00B379D7"/>
    <w:rsid w:val="00B40032"/>
    <w:rsid w:val="00B4210E"/>
    <w:rsid w:val="00B422D1"/>
    <w:rsid w:val="00B4550B"/>
    <w:rsid w:val="00B45C33"/>
    <w:rsid w:val="00B539B7"/>
    <w:rsid w:val="00B5418F"/>
    <w:rsid w:val="00B5589B"/>
    <w:rsid w:val="00B60FDB"/>
    <w:rsid w:val="00B66219"/>
    <w:rsid w:val="00B71E30"/>
    <w:rsid w:val="00B71FEA"/>
    <w:rsid w:val="00B7413E"/>
    <w:rsid w:val="00B85293"/>
    <w:rsid w:val="00B85536"/>
    <w:rsid w:val="00B873FB"/>
    <w:rsid w:val="00B91A76"/>
    <w:rsid w:val="00B934EB"/>
    <w:rsid w:val="00B93C90"/>
    <w:rsid w:val="00BA2897"/>
    <w:rsid w:val="00BA70C4"/>
    <w:rsid w:val="00BA7B68"/>
    <w:rsid w:val="00BB0115"/>
    <w:rsid w:val="00BB14A3"/>
    <w:rsid w:val="00BB1D30"/>
    <w:rsid w:val="00BB281B"/>
    <w:rsid w:val="00BB37B5"/>
    <w:rsid w:val="00BB7CC4"/>
    <w:rsid w:val="00BC0697"/>
    <w:rsid w:val="00BC18EF"/>
    <w:rsid w:val="00BC457F"/>
    <w:rsid w:val="00BC4817"/>
    <w:rsid w:val="00BC666D"/>
    <w:rsid w:val="00BC745F"/>
    <w:rsid w:val="00BC7E93"/>
    <w:rsid w:val="00BD4BA7"/>
    <w:rsid w:val="00BD576D"/>
    <w:rsid w:val="00BD7805"/>
    <w:rsid w:val="00BE30CE"/>
    <w:rsid w:val="00BF5BCA"/>
    <w:rsid w:val="00C0617E"/>
    <w:rsid w:val="00C07D36"/>
    <w:rsid w:val="00C11D08"/>
    <w:rsid w:val="00C11EB8"/>
    <w:rsid w:val="00C12FF5"/>
    <w:rsid w:val="00C166CD"/>
    <w:rsid w:val="00C16A6E"/>
    <w:rsid w:val="00C229F2"/>
    <w:rsid w:val="00C24B07"/>
    <w:rsid w:val="00C27C0A"/>
    <w:rsid w:val="00C43BF7"/>
    <w:rsid w:val="00C527B6"/>
    <w:rsid w:val="00C532DE"/>
    <w:rsid w:val="00C535D7"/>
    <w:rsid w:val="00C6691A"/>
    <w:rsid w:val="00C70444"/>
    <w:rsid w:val="00C7599B"/>
    <w:rsid w:val="00C76A9B"/>
    <w:rsid w:val="00C7753B"/>
    <w:rsid w:val="00C9614B"/>
    <w:rsid w:val="00C975C1"/>
    <w:rsid w:val="00CA1650"/>
    <w:rsid w:val="00CA3F19"/>
    <w:rsid w:val="00CB00A6"/>
    <w:rsid w:val="00CB2F62"/>
    <w:rsid w:val="00CB67D8"/>
    <w:rsid w:val="00CC405F"/>
    <w:rsid w:val="00CD08FF"/>
    <w:rsid w:val="00CD2F02"/>
    <w:rsid w:val="00CE0BD5"/>
    <w:rsid w:val="00CE1AB7"/>
    <w:rsid w:val="00CE2980"/>
    <w:rsid w:val="00CE37F4"/>
    <w:rsid w:val="00CE46EC"/>
    <w:rsid w:val="00CE76A9"/>
    <w:rsid w:val="00CF7B47"/>
    <w:rsid w:val="00D045DF"/>
    <w:rsid w:val="00D04F4E"/>
    <w:rsid w:val="00D12179"/>
    <w:rsid w:val="00D13152"/>
    <w:rsid w:val="00D17B9D"/>
    <w:rsid w:val="00D26051"/>
    <w:rsid w:val="00D279CF"/>
    <w:rsid w:val="00D32E23"/>
    <w:rsid w:val="00D355EB"/>
    <w:rsid w:val="00D35F36"/>
    <w:rsid w:val="00D438AA"/>
    <w:rsid w:val="00D524FF"/>
    <w:rsid w:val="00D56F51"/>
    <w:rsid w:val="00D61277"/>
    <w:rsid w:val="00D63BEF"/>
    <w:rsid w:val="00D642FC"/>
    <w:rsid w:val="00D7124A"/>
    <w:rsid w:val="00D758C6"/>
    <w:rsid w:val="00D764B2"/>
    <w:rsid w:val="00D769F1"/>
    <w:rsid w:val="00D76C8B"/>
    <w:rsid w:val="00D81995"/>
    <w:rsid w:val="00D8646B"/>
    <w:rsid w:val="00D92464"/>
    <w:rsid w:val="00D92EBF"/>
    <w:rsid w:val="00D967F6"/>
    <w:rsid w:val="00DA21DA"/>
    <w:rsid w:val="00DA53CD"/>
    <w:rsid w:val="00DA7B23"/>
    <w:rsid w:val="00DB20FC"/>
    <w:rsid w:val="00DB43CB"/>
    <w:rsid w:val="00DB4E80"/>
    <w:rsid w:val="00DB6B37"/>
    <w:rsid w:val="00DC0D25"/>
    <w:rsid w:val="00DC1AE7"/>
    <w:rsid w:val="00DC6C33"/>
    <w:rsid w:val="00DD23C6"/>
    <w:rsid w:val="00DE6360"/>
    <w:rsid w:val="00DE741B"/>
    <w:rsid w:val="00DF5E0F"/>
    <w:rsid w:val="00E01CB4"/>
    <w:rsid w:val="00E10C54"/>
    <w:rsid w:val="00E14160"/>
    <w:rsid w:val="00E16EE0"/>
    <w:rsid w:val="00E20468"/>
    <w:rsid w:val="00E20EF5"/>
    <w:rsid w:val="00E22C76"/>
    <w:rsid w:val="00E27944"/>
    <w:rsid w:val="00E31700"/>
    <w:rsid w:val="00E32C82"/>
    <w:rsid w:val="00E35FAA"/>
    <w:rsid w:val="00E40976"/>
    <w:rsid w:val="00E43DF5"/>
    <w:rsid w:val="00E542E6"/>
    <w:rsid w:val="00E600DC"/>
    <w:rsid w:val="00E63CB1"/>
    <w:rsid w:val="00E70A5E"/>
    <w:rsid w:val="00E72EC1"/>
    <w:rsid w:val="00E75A11"/>
    <w:rsid w:val="00E81410"/>
    <w:rsid w:val="00E820DC"/>
    <w:rsid w:val="00E8454F"/>
    <w:rsid w:val="00E945F8"/>
    <w:rsid w:val="00EA3587"/>
    <w:rsid w:val="00EA47E3"/>
    <w:rsid w:val="00EB042F"/>
    <w:rsid w:val="00EB110D"/>
    <w:rsid w:val="00EB36EC"/>
    <w:rsid w:val="00EB4204"/>
    <w:rsid w:val="00EB5888"/>
    <w:rsid w:val="00EB6A13"/>
    <w:rsid w:val="00EB6D5C"/>
    <w:rsid w:val="00EB7001"/>
    <w:rsid w:val="00EC79CD"/>
    <w:rsid w:val="00ED10C0"/>
    <w:rsid w:val="00ED11BA"/>
    <w:rsid w:val="00ED3ED9"/>
    <w:rsid w:val="00ED552C"/>
    <w:rsid w:val="00EE53DD"/>
    <w:rsid w:val="00EE6EFF"/>
    <w:rsid w:val="00EE7297"/>
    <w:rsid w:val="00EE7C3F"/>
    <w:rsid w:val="00EF2B9D"/>
    <w:rsid w:val="00EF4C53"/>
    <w:rsid w:val="00F03307"/>
    <w:rsid w:val="00F0539D"/>
    <w:rsid w:val="00F07C98"/>
    <w:rsid w:val="00F10270"/>
    <w:rsid w:val="00F179B0"/>
    <w:rsid w:val="00F236E7"/>
    <w:rsid w:val="00F26BAB"/>
    <w:rsid w:val="00F4503E"/>
    <w:rsid w:val="00F53B87"/>
    <w:rsid w:val="00F5459A"/>
    <w:rsid w:val="00F6258A"/>
    <w:rsid w:val="00F67F42"/>
    <w:rsid w:val="00F7376D"/>
    <w:rsid w:val="00F755B4"/>
    <w:rsid w:val="00F75D2D"/>
    <w:rsid w:val="00F87506"/>
    <w:rsid w:val="00F91559"/>
    <w:rsid w:val="00FA02AD"/>
    <w:rsid w:val="00FA1D3B"/>
    <w:rsid w:val="00FA44F2"/>
    <w:rsid w:val="00FB5848"/>
    <w:rsid w:val="00FC0B92"/>
    <w:rsid w:val="00FC22AF"/>
    <w:rsid w:val="00FC3B07"/>
    <w:rsid w:val="00FC532F"/>
    <w:rsid w:val="00FD1ED1"/>
    <w:rsid w:val="00FD39F1"/>
    <w:rsid w:val="00FD4DD7"/>
    <w:rsid w:val="00FE469D"/>
    <w:rsid w:val="00FE51E5"/>
    <w:rsid w:val="00FE68AF"/>
    <w:rsid w:val="00FF2F6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EE07A"/>
  <w15:docId w15:val="{9B1A683A-C90E-448C-9ABB-228BEB33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0F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00" w:lineRule="atLeast"/>
    </w:pPr>
    <w:rPr>
      <w:color w:val="343434"/>
    </w:rPr>
  </w:style>
  <w:style w:type="character" w:customStyle="1" w:styleId="divdocumentleft-box">
    <w:name w:val="div_document_left-box"/>
    <w:basedOn w:val="DefaultParagraphFont"/>
    <w:rPr>
      <w:spacing w:val="4"/>
    </w:rPr>
  </w:style>
  <w:style w:type="paragraph" w:customStyle="1" w:styleId="div">
    <w:name w:val="div"/>
    <w:basedOn w:val="Normal"/>
  </w:style>
  <w:style w:type="paragraph" w:customStyle="1" w:styleId="divdocumentleft-boxsectionnth-child1sectiongapdiv">
    <w:name w:val="div_document_left-box_section_nth-child(1)_sectiongapdiv"/>
    <w:basedOn w:val="Normal"/>
    <w:rPr>
      <w:vanish/>
    </w:rPr>
  </w:style>
  <w:style w:type="paragraph" w:customStyle="1" w:styleId="divdocumentleft-boxsummaryparagraph">
    <w:name w:val="div_document_left-box_summary_paragraph"/>
    <w:basedOn w:val="Normal"/>
  </w:style>
  <w:style w:type="paragraph" w:customStyle="1" w:styleId="divdocumentleft-boxsummaryparagraphsinglecolumn">
    <w:name w:val="div_document_left-box_summary_paragraph_singlecolumn"/>
    <w:basedOn w:val="Normal"/>
  </w:style>
  <w:style w:type="paragraph" w:customStyle="1" w:styleId="p">
    <w:name w:val="p"/>
    <w:basedOn w:val="Normal"/>
  </w:style>
  <w:style w:type="paragraph" w:customStyle="1" w:styleId="divdocumentleft-boxexperience">
    <w:name w:val="div_document_left-box_experience"/>
    <w:basedOn w:val="Normal"/>
  </w:style>
  <w:style w:type="paragraph" w:customStyle="1" w:styleId="divdocumentsectiongapdiv">
    <w:name w:val="div_document_sectiongapdiv"/>
    <w:basedOn w:val="Normal"/>
    <w:pPr>
      <w:spacing w:line="380" w:lineRule="atLeast"/>
    </w:pPr>
  </w:style>
  <w:style w:type="paragraph" w:customStyle="1" w:styleId="divdocumentleft-boxheading">
    <w:name w:val="div_document_left-box_heading"/>
    <w:basedOn w:val="Normal"/>
    <w:pPr>
      <w:pBdr>
        <w:top w:val="single" w:sz="8" w:space="5" w:color="D5D6D6"/>
        <w:bottom w:val="single" w:sz="8" w:space="5" w:color="D5D6D6"/>
      </w:pBdr>
    </w:pPr>
  </w:style>
  <w:style w:type="paragraph" w:customStyle="1" w:styleId="divdocumentleft-boxsectiontitle">
    <w:name w:val="div_document_left-box_sectiontitle"/>
    <w:basedOn w:val="Normal"/>
    <w:pPr>
      <w:pBdr>
        <w:left w:val="none" w:sz="0" w:space="15" w:color="auto"/>
        <w:right w:val="none" w:sz="0" w:space="15" w:color="auto"/>
      </w:pBdr>
    </w:pPr>
    <w:rPr>
      <w:color w:val="002E58"/>
    </w:rPr>
  </w:style>
  <w:style w:type="paragraph" w:customStyle="1" w:styleId="headinggapdiv">
    <w:name w:val="headinggapdiv"/>
    <w:basedOn w:val="Normal"/>
    <w:rPr>
      <w:vanish/>
    </w:rPr>
  </w:style>
  <w:style w:type="character" w:customStyle="1" w:styleId="divdocumentemptycell">
    <w:name w:val="div_document_emptycell"/>
    <w:basedOn w:val="DefaultParagraphFont"/>
  </w:style>
  <w:style w:type="paragraph" w:customStyle="1" w:styleId="divdocumentemptycellParagraph">
    <w:name w:val="div_document_emptycell Paragraph"/>
    <w:basedOn w:val="Normal"/>
  </w:style>
  <w:style w:type="character" w:customStyle="1" w:styleId="divdocumentleft-boxpaddedlinedate-content">
    <w:name w:val="div_document_left-box_paddedline_date-content"/>
    <w:basedOn w:val="DefaultParagraphFont"/>
  </w:style>
  <w:style w:type="character" w:customStyle="1" w:styleId="divdocumentjobdates">
    <w:name w:val="div_document_jobdates"/>
    <w:basedOn w:val="DefaultParagraphFont"/>
    <w:rPr>
      <w:sz w:val="20"/>
      <w:szCs w:val="20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character" w:customStyle="1" w:styleId="divdocumentleft-boxdatetablepindcell">
    <w:name w:val="div_document_left-box_datetable_pindcell"/>
    <w:basedOn w:val="DefaultParagraphFont"/>
  </w:style>
  <w:style w:type="character" w:customStyle="1" w:styleId="divdocumentleft-boxdatetablesinglecolumn">
    <w:name w:val="div_document_left-box_datetable_singlecolumn"/>
    <w:basedOn w:val="DefaultParagraphFont"/>
  </w:style>
  <w:style w:type="paragraph" w:customStyle="1" w:styleId="divdocumentleft-boxsectionexperiencesinglecolumnpaddedline">
    <w:name w:val="div_document_left-box_section_experience_singlecolumn_paddedline"/>
    <w:basedOn w:val="Normal"/>
    <w:pPr>
      <w:pBdr>
        <w:right w:val="none" w:sz="0" w:space="15" w:color="auto"/>
      </w:pBdr>
    </w:pPr>
  </w:style>
  <w:style w:type="character" w:customStyle="1" w:styleId="divdocumentjobtitle">
    <w:name w:val="div_document_jobtitle"/>
    <w:basedOn w:val="DefaultParagraphFont"/>
    <w:rPr>
      <w:sz w:val="26"/>
      <w:szCs w:val="26"/>
    </w:rPr>
  </w:style>
  <w:style w:type="paragraph" w:customStyle="1" w:styleId="divdocumentleft-boxsectionexperiencesinglecolumnjobline">
    <w:name w:val="div_document_left-box_section_experience_singlecolumn_jobline"/>
    <w:basedOn w:val="Normal"/>
    <w:pPr>
      <w:pBdr>
        <w:right w:val="none" w:sz="0" w:space="15" w:color="auto"/>
      </w:pBdr>
    </w:pPr>
  </w:style>
  <w:style w:type="paragraph" w:customStyle="1" w:styleId="divdocumentli">
    <w:name w:val="div_document_li"/>
    <w:basedOn w:val="Normal"/>
    <w:pPr>
      <w:pBdr>
        <w:left w:val="none" w:sz="0" w:space="5" w:color="auto"/>
      </w:pBdr>
    </w:pPr>
  </w:style>
  <w:style w:type="table" w:customStyle="1" w:styleId="divdocumentsectionexperienceparagraph">
    <w:name w:val="div_document_section_experience_paragraph"/>
    <w:basedOn w:val="TableNormal"/>
    <w:tblPr/>
  </w:style>
  <w:style w:type="paragraph" w:customStyle="1" w:styleId="divdocumentleft-boxeducation">
    <w:name w:val="div_document_left-box_education"/>
    <w:basedOn w:val="Normal"/>
  </w:style>
  <w:style w:type="paragraph" w:customStyle="1" w:styleId="divdocumentleft-boxsectioneducationsinglecolumnpaddedline">
    <w:name w:val="div_document_left-box_section_education_singlecolumn_paddedline"/>
    <w:basedOn w:val="Normal"/>
    <w:pPr>
      <w:pBdr>
        <w:right w:val="none" w:sz="0" w:space="15" w:color="auto"/>
      </w:pBdr>
    </w:pPr>
  </w:style>
  <w:style w:type="character" w:customStyle="1" w:styleId="divdocumentdegree">
    <w:name w:val="div_document_degree"/>
    <w:basedOn w:val="DefaultParagraphFont"/>
    <w:rPr>
      <w:sz w:val="26"/>
      <w:szCs w:val="26"/>
    </w:rPr>
  </w:style>
  <w:style w:type="character" w:customStyle="1" w:styleId="divdocumentprogramline">
    <w:name w:val="div_document_programline"/>
    <w:basedOn w:val="DefaultParagraphFont"/>
    <w:rPr>
      <w:sz w:val="26"/>
      <w:szCs w:val="26"/>
    </w:rPr>
  </w:style>
  <w:style w:type="character" w:customStyle="1" w:styleId="divdocumenteducationjoblocation">
    <w:name w:val="div_document_education_joblocation"/>
    <w:basedOn w:val="DefaultParagraphFont"/>
    <w:rPr>
      <w:i/>
      <w:iCs/>
    </w:rPr>
  </w:style>
  <w:style w:type="table" w:customStyle="1" w:styleId="divdocumentsectioneducationparagraph">
    <w:name w:val="div_document_section_education_paragraph"/>
    <w:basedOn w:val="TableNormal"/>
    <w:tblPr/>
  </w:style>
  <w:style w:type="paragraph" w:customStyle="1" w:styleId="divdocumentleft-boxcertification">
    <w:name w:val="div_document_left-box_certification"/>
    <w:basedOn w:val="Normal"/>
  </w:style>
  <w:style w:type="table" w:customStyle="1" w:styleId="divdocumentsectioncertificationparagraph">
    <w:name w:val="div_document_section_certification_paragraph"/>
    <w:basedOn w:val="TableNormal"/>
    <w:tblPr/>
  </w:style>
  <w:style w:type="paragraph" w:customStyle="1" w:styleId="divdocumentdivparagraphfirstparagraph">
    <w:name w:val="div_document_div_paragraph_firstparagraph"/>
    <w:basedOn w:val="Normal"/>
  </w:style>
  <w:style w:type="paragraph" w:customStyle="1" w:styleId="divdocumentleft-boxparagraphsinglecolumn">
    <w:name w:val="div_document_left-box_paragraph_singlecolumn"/>
    <w:basedOn w:val="Normal"/>
  </w:style>
  <w:style w:type="paragraph" w:customStyle="1" w:styleId="divdocumentsectionparagraph">
    <w:name w:val="div_document_section_paragraph"/>
    <w:basedOn w:val="Normal"/>
    <w:pPr>
      <w:pBdr>
        <w:left w:val="none" w:sz="0" w:space="15" w:color="auto"/>
        <w:right w:val="none" w:sz="0" w:space="15" w:color="auto"/>
      </w:pBdr>
    </w:pPr>
  </w:style>
  <w:style w:type="character" w:customStyle="1" w:styleId="divdocumentright-box">
    <w:name w:val="div_document_right-box"/>
    <w:basedOn w:val="DefaultParagraphFont"/>
    <w:rPr>
      <w:color w:val="FFFFFF"/>
      <w:shd w:val="clear" w:color="auto" w:fill="D0021B"/>
    </w:rPr>
  </w:style>
  <w:style w:type="paragraph" w:customStyle="1" w:styleId="divdocumentright-boxsection">
    <w:name w:val="div_document_right-box_section"/>
    <w:basedOn w:val="Normal"/>
  </w:style>
  <w:style w:type="paragraph" w:customStyle="1" w:styleId="divdocumentname">
    <w:name w:val="div_document_name"/>
    <w:basedOn w:val="Normal"/>
    <w:pPr>
      <w:spacing w:line="590" w:lineRule="atLeast"/>
    </w:pPr>
    <w:rPr>
      <w:b/>
      <w:bCs/>
      <w:color w:val="FFFFFF"/>
      <w:sz w:val="54"/>
      <w:szCs w:val="54"/>
    </w:rPr>
  </w:style>
  <w:style w:type="paragraph" w:customStyle="1" w:styleId="documentresumeTitle">
    <w:name w:val="document_resumeTitle"/>
    <w:basedOn w:val="Normal"/>
    <w:rPr>
      <w:sz w:val="26"/>
      <w:szCs w:val="26"/>
    </w:rPr>
  </w:style>
  <w:style w:type="paragraph" w:customStyle="1" w:styleId="divdocumentSECTIONCNTCsectiongapdiv">
    <w:name w:val="div_document_SECTION_CNTC_sectiongapdiv"/>
    <w:basedOn w:val="Normal"/>
    <w:pPr>
      <w:spacing w:line="400" w:lineRule="atLeast"/>
    </w:pPr>
  </w:style>
  <w:style w:type="character" w:customStyle="1" w:styleId="divdocumentright-boxdivheadingdivsectiontitle">
    <w:name w:val="div_document_right-box_div_heading_div_sectiontitle"/>
    <w:basedOn w:val="DefaultParagraphFont"/>
  </w:style>
  <w:style w:type="paragraph" w:customStyle="1" w:styleId="divdocumentright-boxdivheadingdivsectiontitleParagraph">
    <w:name w:val="div_document_right-box_div_heading_div_sectiontitle Paragraph"/>
    <w:basedOn w:val="Normal"/>
  </w:style>
  <w:style w:type="table" w:customStyle="1" w:styleId="divdocumentright-boxdivheading">
    <w:name w:val="div_document_right-box_div_heading"/>
    <w:basedOn w:val="TableNormal"/>
    <w:tblPr/>
  </w:style>
  <w:style w:type="paragraph" w:customStyle="1" w:styleId="right-boxheadinggapdiv">
    <w:name w:val="right-box_headinggapdiv"/>
    <w:basedOn w:val="Normal"/>
    <w:pPr>
      <w:spacing w:line="200" w:lineRule="atLeast"/>
    </w:pPr>
    <w:rPr>
      <w:sz w:val="14"/>
      <w:szCs w:val="14"/>
    </w:rPr>
  </w:style>
  <w:style w:type="paragraph" w:customStyle="1" w:styleId="txtBold">
    <w:name w:val="txtBold"/>
    <w:basedOn w:val="Normal"/>
    <w:rPr>
      <w:b/>
      <w:bCs/>
    </w:rPr>
  </w:style>
  <w:style w:type="paragraph" w:customStyle="1" w:styleId="mt5">
    <w:name w:val="mt5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ratvcontainer">
    <w:name w:val="ratvcontainer"/>
    <w:basedOn w:val="Normal"/>
    <w:pPr>
      <w:spacing w:line="240" w:lineRule="atLeast"/>
    </w:pPr>
  </w:style>
  <w:style w:type="paragraph" w:customStyle="1" w:styleId="txtright">
    <w:name w:val="txtright"/>
    <w:basedOn w:val="Normal"/>
    <w:pPr>
      <w:jc w:val="right"/>
    </w:pPr>
  </w:style>
  <w:style w:type="paragraph" w:customStyle="1" w:styleId="divdocumentright-boxParagraph">
    <w:name w:val="div_document_right-box Paragraph"/>
    <w:basedOn w:val="Normal"/>
    <w:pPr>
      <w:pBdr>
        <w:top w:val="none" w:sz="0" w:space="15" w:color="auto"/>
        <w:bottom w:val="none" w:sz="0" w:space="15" w:color="auto"/>
      </w:pBdr>
      <w:shd w:val="clear" w:color="auto" w:fill="D0021B"/>
    </w:pPr>
    <w:rPr>
      <w:color w:val="FFFFFF"/>
      <w:shd w:val="clear" w:color="auto" w:fill="D0021B"/>
    </w:rPr>
  </w:style>
  <w:style w:type="table" w:customStyle="1" w:styleId="divdocumentparentContainer">
    <w:name w:val="div_document_parentContainer"/>
    <w:basedOn w:val="TableNormal"/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555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997"/>
    <w:rPr>
      <w:rFonts w:ascii="Segoe UI" w:hAnsi="Segoe UI" w:cs="Segoe UI"/>
      <w:sz w:val="18"/>
      <w:szCs w:val="18"/>
    </w:rPr>
  </w:style>
  <w:style w:type="paragraph" w:customStyle="1" w:styleId="ResumeBodyText">
    <w:name w:val="Resume Body Text"/>
    <w:basedOn w:val="Normal"/>
    <w:qFormat/>
    <w:rsid w:val="00DC0D25"/>
    <w:rPr>
      <w:rFonts w:asciiTheme="minorHAnsi" w:eastAsiaTheme="minorHAnsi" w:hAnsiTheme="minorHAnsi" w:cstheme="minorBidi"/>
      <w:sz w:val="17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DC0D25"/>
    <w:rPr>
      <w:color w:val="0563C1" w:themeColor="hyperlink"/>
      <w:u w:val="single"/>
    </w:rPr>
  </w:style>
  <w:style w:type="table" w:styleId="GridTable2-Accent5">
    <w:name w:val="Grid Table 2 Accent 5"/>
    <w:basedOn w:val="TableNormal"/>
    <w:uiPriority w:val="47"/>
    <w:rsid w:val="00DC0D25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55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F29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D17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1C1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1027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github.com/PR0VERB?tab=stars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PR0VERB/Curriculum-Vitae/blob/main/BillSeotaCVGit.docx" TargetMode="External"/><Relationship Id="rId12" Type="http://schemas.openxmlformats.org/officeDocument/2006/relationships/hyperlink" Target="https://app.powerbi.com/view?r=eyJrIjoiM2MyMTM0ZmMtMjc3ZC00YmI3LTkwMmEtNWMzNjY4YTQxYTZkIiwidCI6IjRiMWI5MDhjLTU1ODItNDM3Ny1iYTA3LWEzNmQ2NWUzNDkzNCIsImMiOjh9&amp;embedImagePlaceholder=true&amp;pageName=ReportSection2481decdae0ae70a69b9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R0VERB/Curriculum-Vitae/blob/main/BillSeotaCVGit.docx?raw=true" TargetMode="External"/><Relationship Id="rId11" Type="http://schemas.openxmlformats.org/officeDocument/2006/relationships/hyperlink" Target="https://proverbpriceoptimisation.herokuapp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bseota@gmail.com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4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C3FAF-7AD9-4B4F-8424-ADC48997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4</Pages>
  <Words>1129</Words>
  <Characters>643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SeotaStudent - MSc (Computer Science)</vt:lpstr>
    </vt:vector>
  </TitlesOfParts>
  <Company/>
  <LinksUpToDate>false</LinksUpToDate>
  <CharactersWithSpaces>7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SeotaStudent - MSc (Computer Science)</dc:title>
  <dc:subject/>
  <dc:creator>Bill S</dc:creator>
  <cp:keywords/>
  <dc:description/>
  <cp:lastModifiedBy>Bill S</cp:lastModifiedBy>
  <cp:revision>19</cp:revision>
  <cp:lastPrinted>2021-08-16T13:55:00Z</cp:lastPrinted>
  <dcterms:created xsi:type="dcterms:W3CDTF">2021-08-13T08:35:00Z</dcterms:created>
  <dcterms:modified xsi:type="dcterms:W3CDTF">2021-08-16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jEIAAB+LCAAAAAAABAAUm8Vy4wAQRD9IBzEdxcwU6SZmtvDrV3uNy7FqZrr7dcrheZQiIYpmRJhiKYohRJbEGQRBeAShaVZcrYoIT3Or4rLje9jW4Z8/kehlKsv0W/g8wKwCoXUWCxJKtQjn2iNNaikueFuYKsigzN2/yGnAEImGDRlssASjVMu9HQjyHD74Oi1ZQu4Jix2mLHOPp2BWgpU3KYZr/s8tyryLRxscFzY/GlX8g9N6/zufUOAcEI9</vt:lpwstr>
  </property>
  <property fmtid="{D5CDD505-2E9C-101B-9397-08002B2CF9AE}" pid="3" name="x1ye=1">
    <vt:lpwstr>I65qboGuAdotDUjVIejAztE7M4o3IavI6g+1XXsMWuGczq7ImhOxuDcrYLpBOwJgCaGjSl23KVx98+a9nISCxTNtO/ZzjifJcQSqDeEVp3auCYxaNraDQzp/za+aJyeglm+4HFqyCNYxyaECA3K96pRgvxq+/2lzmP5Py/mzvKhthJEfDleDobyvRIVLUMg+rk2OETcsZuuzutfqb/7Bf6gaL56iNMY4QSwUSyeZLfgjJUsWrucILFidY2Sa2sd</vt:lpwstr>
  </property>
  <property fmtid="{D5CDD505-2E9C-101B-9397-08002B2CF9AE}" pid="4" name="x1ye=10">
    <vt:lpwstr>LoQ1yW49sIV721XLtCNCFVysixf0oFbtUdbO3e2RJMYoGQyAh/VS4K7ESGMRf4Hp8liLVvwwdrXAwSE7D8uBrKxDzvWPPvQe9vZZFq3a22V9pqlbYCaXYWP8uUftsjH4o6JGVQI4TZiuyWt582wV3oRKu2G4/k9K12arPs4WXI+crp/LTyvIvf0SAXfWDObjTJYfd2SN5fKhji2jlM/peMCQPHck7R0+SVqiymfcPXJ/W5e/2wk99VuPLc3vinD</vt:lpwstr>
  </property>
  <property fmtid="{D5CDD505-2E9C-101B-9397-08002B2CF9AE}" pid="5" name="x1ye=11">
    <vt:lpwstr>9YXqURfok9/SPJfwMLWn4oaKMdS+DP+4hGfU/tPKbmuX2CJEOfch+BUYt3dFTuEHDK/FpYPSj1DO3HNwfHtqFk55as1hiFHazwxyBi22BmkNdQQFErFwoZmd2f0Cp8ON6mWCouF8ZXErCxzONW7Uxn4cLt2OTpdwbuTQA5cq7HFE6nP5OtX+dGUZbPx6cZvcvIiPjufARHgymaOvQS/xeM0xOuVa9o57o/LNmOHtrZFNy4jiChebRF8xVBYHZBF</vt:lpwstr>
  </property>
  <property fmtid="{D5CDD505-2E9C-101B-9397-08002B2CF9AE}" pid="6" name="x1ye=12">
    <vt:lpwstr>EigpzouaMU90+1l70lcXtmTKPkfOa953p7+CtXHcEPAlnAVkuVTLlT9TrvR3SDn3OfqjQhc78kHtXkobeoXA1cs2S8UlWzK6/EFApJjyHJTUusg8e7WlnUef/uqZ18u9bBs4i5R0FePdoOpvlTl2YCAYEYQi/DViCdIgsTj09jvOg4jaPVcPrq64XA79P43R1EW3CoID/q7T5S6OlYEQIpmL1TJm6w+qQ+o+mxXLoH0g+1Pc4/A6eQEaUpSFP2X</vt:lpwstr>
  </property>
  <property fmtid="{D5CDD505-2E9C-101B-9397-08002B2CF9AE}" pid="7" name="x1ye=13">
    <vt:lpwstr>6vFYJ0qp/zy8B3hLPZJdxubHNoY/wEsbLQPopcCG3rPwcd1q6SF+lANALA7j6E+NMBeTPFe+kijHhE8RcJDCCWeLFTG42yBpg/A2s0amb783GDAmWtQDPcKF9vt8J3T20d2ZXlH2Tta3vWoTfqPlpm1k/B6u9g20TKseYM5yJ+0ymRY57Xxjru0HzAJHdZPA7ygV2p3gZGAcV+cwR7DFKoQiKGO0Z2CusnyjV9us2gfYtmIkJGWXyOt6tvt+IYR</vt:lpwstr>
  </property>
  <property fmtid="{D5CDD505-2E9C-101B-9397-08002B2CF9AE}" pid="8" name="x1ye=14">
    <vt:lpwstr>wsTHLW5x1nD0GVzUwBaZYTPrrArzE0wxQSofsqfPo8BJ4Sl+jsEQXr5jHb9djAJvy+Er2DRgF2dCzplM6OR62YvhaHeIUzy0Sfxy56q0pU7vJT/B86Av3BudHzdmyLsaWBLhvWPECd/oG7Dn7C/6zIXBQTtFc1NzyteF/tlMjJw1u95/zHaBuiY/8gW8HKUrnHr/UovisxyJ8jWntnI7/6NyPeov51JAULIfjmaMxcaeDl/R/a9Qj0iB9nKdAHY</vt:lpwstr>
  </property>
  <property fmtid="{D5CDD505-2E9C-101B-9397-08002B2CF9AE}" pid="9" name="x1ye=15">
    <vt:lpwstr>mJ9iNTs+Goucja9T6DBUKMG9YbWBNAJ4uCuSXWM1+wI69RK1jDs1CeoBUcd/ZkA/wsr8MF1vMRn6O94G3B4bg1tFW4vZ2BYOOUHzfqtsfqOgHVJzC0Pg9kY4gCzU55PmDuAeqm/XhKtfazkFgQiSPXoIfKszfC1cYcjgZWq+XNHIX662ZOVO4j0l7MJpf+slELKTVbAfc7mQpOe1e8bYvaUR09qCIWIbZEHUpBDN4G37AJn681zr11s5C9DdwJ3</vt:lpwstr>
  </property>
  <property fmtid="{D5CDD505-2E9C-101B-9397-08002B2CF9AE}" pid="10" name="x1ye=16">
    <vt:lpwstr>/87yYg/G4sJJCJPrI2HarJKzlQzm5s8zTpGNGwkvOiVpGapflKR0Vspj0qHROKbKm6JlqNfKHB0xHlQSBCku6kao0DExzlisIY2ZWlcVfiMTmHAX267vRT1JcUGiY6h0Pyey6OqMr1a4zRNP8HAYibgOXbeQTbrL8h2JrRov78CSwkcTRty3dtLjNJNC9ZNbyghWPZzS6zSaQo08LwjSC5cK7G+fTI1KT/9vynbSzi6ICsmUG+n5zIHN+vs4Wxb</vt:lpwstr>
  </property>
  <property fmtid="{D5CDD505-2E9C-101B-9397-08002B2CF9AE}" pid="11" name="x1ye=17">
    <vt:lpwstr>WwSEyCGukMFZ8zUeVGnJ3hCXMF9fntfGvol+s8hfs4HIE/vnzb02LJ7bihhlE0SUSiQ3Cq5Lp69qdWQlIK+FC2AnktgGmldfNLJJea2ik7NwoBBxy4X0MCrCKMjI2MSI98fwv08KQ0+mFvj7g9RenKzHQm0tgFcdGy3/0fZKwBlBhwDyyH83Xz36/qeIobwDYgTrUdM1Mq9L8PWbytoQfT59+5OyJxkbSxwwtyGutu6N6uoGbqAmpM+VLIIQHNb</vt:lpwstr>
  </property>
  <property fmtid="{D5CDD505-2E9C-101B-9397-08002B2CF9AE}" pid="12" name="x1ye=18">
    <vt:lpwstr>zI2DJRM9YTrvUgLt3fZMwKcnIE0k6XHcOfd3r5XP7FYeSzM3v1+rZpgj7I/ojMhBbyK/diejx2cifxcBB7IpQY1kzdGvbzUFzC5BcMKOnjUMnA800HakNEUku6i1I9hNGFfXxNV90A8hJysvl3uMRPHQ5G5zsq53jo3GL3pimu+N4R4ivqMc3rHxZkq69mAHPTWXhKTW7k0oY1Mq2DYLI1OKMQysGQjR4G2DQT4dr+mLsKE6aEFZN9My0Ig9sfE</vt:lpwstr>
  </property>
  <property fmtid="{D5CDD505-2E9C-101B-9397-08002B2CF9AE}" pid="13" name="x1ye=19">
    <vt:lpwstr>D42WiqImYdNIhCGm/7cdlglO0z5tnqnEGQa4fVbn0vPSTQKYIYcLt87Agf1/izziL3+riRAIRO0Zmw1+dx0RLYtPwmFFiHADKrB2+HtzCHCjTgY4Fi/ODXLTzb8VQRx6OSLfM3MCw+PdENY2eVtJms9gx1jsF/kWT2ifDh2/PmXU691FK71T9nqMMUjjWR718JwOs2t2PhDf2v8DmrxsZjPJk4wJMkCiY0wGHRLFB+sIkala6pVsHfxAp6OrqRW</vt:lpwstr>
  </property>
  <property fmtid="{D5CDD505-2E9C-101B-9397-08002B2CF9AE}" pid="14" name="x1ye=2">
    <vt:lpwstr>L90ASKdNx/GYdvLdQ00OAeYqtYx3S2g24Y1KRdZjOBFtQwi+nMM+oW5jGQk4L+2Koy7CkLCfIMV31Bm/PtZzIzQqUhhlVWaVnqnw4CXnpEfd4n8V807u32vMfagw5kxX0l9C5o56L0yvSmbls1lFrXQyWcdRix89YcsuiSdXFky3pDqwqm5VAoH4/MdQc/fHeUOtoNcwlB2mZdKmFTKUWoBHDXIH+z9/at+arWtktsztmVp2D3y5ZQGZzGT1BlC</vt:lpwstr>
  </property>
  <property fmtid="{D5CDD505-2E9C-101B-9397-08002B2CF9AE}" pid="15" name="x1ye=20">
    <vt:lpwstr>vm2Yyzxpt763VcAGw39xQKG23QSHkm+mBLjLN8q0J150aCuMGmDDx6ybMnBleVk8gP76lv9G/rwMRf2E0nGKX1PvFK3AyG4d8jNaLxvIvP2tFmG9Et3UlKhAueDCHhZNRB4eRTnzh09d0diwQchMXQCws2tWltz+zNWuLaQ7rCgGnWUEID+Yp+UlBEPQSB8bopfP9bF9adyBfxLybjfOVWGAvfNHMu4KXgxF+oQGezT+6pd6OnP0JEDAzzFGHie</vt:lpwstr>
  </property>
  <property fmtid="{D5CDD505-2E9C-101B-9397-08002B2CF9AE}" pid="16" name="x1ye=21">
    <vt:lpwstr>DgyoD+dSyyqQkWeS6DoAx4EMWtjIiCML7rik1Oob9a6akD5+ynjxHZeSX4gjxDfWbcmV9fnBDF9HOb+BXHouqspZcJ2pcTMNAerG94l0+8Dv1iIQnRZsj1SO9NaWrRI5z3JKtRDBifqPja3cllmD7mSQogiOpg54kDzkChBqS6NWljRiHrvd5ZfGG9jchJpWa9DkA9q6ulXgb3UT7zMnAJOEFEUxiFzExniiLf1LXv59woNnQgIizHdiKuAhaBK</vt:lpwstr>
  </property>
  <property fmtid="{D5CDD505-2E9C-101B-9397-08002B2CF9AE}" pid="17" name="x1ye=22">
    <vt:lpwstr>Hr3j+nL7RAALtdCpSNWE8/aaTZz4q3jGce6NmhNZ+/P9JyjAv/S0xP4N4HlnL2keZZSXUJlTIsYYCQXL3yXTiMhkkZA+iw+QHrX5WKHnARyBsLhsxEMNzTz2fBEO6R8vjZ4hde+LqGqZkYKT/+QEnOS/Qn8hQV1CQ8pYNaYqNmoEGBJCEU+6F7uSUwzWYqr6rLC85EqaOcVHXFX2axkDMiZB2mL3wd85hGAj7ZKTEoas3yhwUUFtvYT2KnAvAkm</vt:lpwstr>
  </property>
  <property fmtid="{D5CDD505-2E9C-101B-9397-08002B2CF9AE}" pid="18" name="x1ye=23">
    <vt:lpwstr>Uj01iMHjKBZ/tSIMnHnK4cJ6Gpaw+bhKxzWgkim1gtZ2PNlY1A12fDiDo/s/A2OYJAlAu/t38xt5R4MrDRbykYxjN0S8WG4W/QJTvKrp4c06157h6CdauHwMbw+MxPOpkzbHlQhF6e+RP/bqmfnWF5l1A+nc1P+Ytuqkv5tj1XTOM9l0XoNKsqFlRFFB+2sJU40/1IgWo8bdTwa/MsFpd39c51WB9n/xtUeuMEV6/kWuJ+pDIInmHqp8MMjiITM</vt:lpwstr>
  </property>
  <property fmtid="{D5CDD505-2E9C-101B-9397-08002B2CF9AE}" pid="19" name="x1ye=24">
    <vt:lpwstr>lD4MSXfip0lznOcPLYe6SQc8hPvE7V0qVVMfxUbqrmDJT0IlyKDvphE1sHwyngv/Fas8ZTbfH/5ezBeYSgqBxz5WUxpLBCY0V+1y136cjSg8vM7JmoJfsS1Ead1e1wJj9cMGoJxaGWMsxypScZj7g7xG4c5xiLPiFpwSXG23ef2gk9T+KrU6wF9BqFX1BVHYzortZlG/imZ8oFKg86JopQMvw2lThmGfkcNyAFfGIbycoKHRVaqjX4RB1wPFLM/</vt:lpwstr>
  </property>
  <property fmtid="{D5CDD505-2E9C-101B-9397-08002B2CF9AE}" pid="20" name="x1ye=25">
    <vt:lpwstr>f9WHcwPDqHPFdEu8EDYMe9G2aETdr7czLyHm72YdWEYJQBwFdqf+utV16bH38qlpGvXx34BBn5HJOSNgcBN6DHScfLAkJsXGtoxeKeyIyO+SKB6/tvx/AXXNE6N5poszSOx1D2fhfARXzbheIAO0Q7pNfv+kiBHjvwqQoeptiIfRaK/stVV38qq/y7OxTPoWEc1mQh/iptBrVoV91/QiE+NV+xQqtRABjTEEnFYotUz3SyEOkW2PJ4yM1vpkZID</vt:lpwstr>
  </property>
  <property fmtid="{D5CDD505-2E9C-101B-9397-08002B2CF9AE}" pid="21" name="x1ye=26">
    <vt:lpwstr>sZjIsRQryeehfDs91Aq1ubav1wzG//quRVNuQFX7PO7hOyBfv2pmngrsRR/f52ofg9JC2Snvew2/kmTY7WWFh+xbwA09Wv4fpj+nDYXNf0JWHKaDDmJjHLQn90HNbraXK1Dk8ctqJMpo6Hj/bYgpff8ctftd9frSU3aTgq1R9/53yr5XNj4erK6h4QTnOPp5aVw49N1WVTYN75DCj+bRWtHPoABiOsNC81YDOR4VUiUprKb6WaYJlP9bcv6MKgA</vt:lpwstr>
  </property>
  <property fmtid="{D5CDD505-2E9C-101B-9397-08002B2CF9AE}" pid="22" name="x1ye=27">
    <vt:lpwstr>bDF6AA75+dknv5q3aIea7ITlgpW8MKOGH6wYdN1p4v+wXXK0RFT7JB1bxh4M4SQfkbweyUmJQG3FIyvch5F/zLJPeOF78OtB5oEWHrmMOq0ythAGC8OsnC/YpMxrohZyPdeO1S3K9T/6m/bXIRAWd1O7rDgw59Ht0LuBWLQyJphVGQSvfpc0l2T/yVvAF5ecM3k4q3csZ4ZqHUskvYpMf6Zr1NT74Da6J2f+vQXL7f2BxRTnlvv1oCrCPOhscpD</vt:lpwstr>
  </property>
  <property fmtid="{D5CDD505-2E9C-101B-9397-08002B2CF9AE}" pid="23" name="x1ye=28">
    <vt:lpwstr>DFJdDndAd2o3xz86hAuRmVgmg+hPQDNrGk4u/izhWGjUVn+SbORrtHf8rVJIdnJrV96EhuskDu1ZkSCi/WrWSLPEIosnMg79wwqEiOIihfLK1yCv8yH3m0Zo689SRdLWYO3ZNcjxXMIKQCGSnF9n2r48qKfRFmXEwLSRQ1mgPbgJUyJ/hncU8rjJlV3XX/1xhjFKSGWHN5JP6wN7p96DOHV6kln8XcdAl1kf791wOI/zXSemDBMO36NmUigLE4V</vt:lpwstr>
  </property>
  <property fmtid="{D5CDD505-2E9C-101B-9397-08002B2CF9AE}" pid="24" name="x1ye=29">
    <vt:lpwstr>u+AOoYZlCy8ZdllasmFPWy8WdMaHcUMV40rFY+wha6OKfeYhn+edIJ7RvkQT/2rxmQ59TIPunQFHyx+0kuoXsENt/F1xuIYN5sosiD3YB1UYzF3nXAdbQ2N84goNT2cTk5b8iL2BTFSzCZg8ExxLulh4rDABya0xZ8JiN0ZpmMZWn0pZAoZ0xuYufInq5mTC3wNTy9B3655necCuUu4y9FPmfyvjhiJwcKhidiCYYxdVfVDquUH6eow8xW7nxIJ</vt:lpwstr>
  </property>
  <property fmtid="{D5CDD505-2E9C-101B-9397-08002B2CF9AE}" pid="25" name="x1ye=3">
    <vt:lpwstr>x86yCKU7gk4o+gmXvT8dKiWS1hQsveTF8kx+dBUXm40Cc3pjml+jVoTFF3iMmlyULf5b77D9sPAzm06WWnTAvCT/TUe0CQBdirHTzTaH2jLRaUaESbthx+or8PwIHs24wTrjtTf9NeOVJO4iPBX+NKKAZCZ0kim+Fd4BJg6ERbg9zGM/BHn/WhRkT/3ytOYB1dOS08dhiCniHKyRVtS52wECJUteyRXlYSmttbgS/Hq+LeOZOizTbQoVPpXye5L</vt:lpwstr>
  </property>
  <property fmtid="{D5CDD505-2E9C-101B-9397-08002B2CF9AE}" pid="26" name="x1ye=30">
    <vt:lpwstr>PlX4V5S75O4wUZASPrX1dQui2UHtqP0Ivf9nGVEsIKTRDnO2gThJ4Rrd/Q/Jyhmurvkx9A9H3D+WnzXMQw3CIDFzgSUnJNql0nqD+CDjtjVJyshPaS1h9EnELZiuac9oXcsRWd736M5j7yxSl6kMVZUl/tLb/KuzZE62jTc32h1Oxa/HfQpNRDICBdHdb4qKV4BhZxpk8kBU0h8MxmXqNYZtyipJP9ikrwvU5c7g0HRZZjnPj3p/OHoIQ9nlQH5</vt:lpwstr>
  </property>
  <property fmtid="{D5CDD505-2E9C-101B-9397-08002B2CF9AE}" pid="27" name="x1ye=31">
    <vt:lpwstr>VHoi8O/GPD9tIqEgdKMe+JSMjyO61Lolal+kp3BRgg49Be0BxdbznE0XJ/0Lrii5ZkSKYCgwenI+cCk5azpiFjh4lcz6B7N500WqE5yzZFF6Lh9DGLZyP75Gb2/TX/WBaZkU2Xy4kfrjDbrbO1cNd+VAfaf3v/oExK5os8VG3eHXb87nmSGX+h+kM2lcbzvwY1uJJaQ8LM0sinZnaB3zApKCotq50To5/V8TJXrhrEYwVSvXXWEYdDWAEzN85Xm</vt:lpwstr>
  </property>
  <property fmtid="{D5CDD505-2E9C-101B-9397-08002B2CF9AE}" pid="28" name="x1ye=32">
    <vt:lpwstr>XVpqydcjMY73pYnvNTcbKFgrybzh1fQ4NZ8ZEXVKM4vW52q0DjELXJ+0uRPr5cp0P+vC8c7uqvkLKv+aO5P/oGOKZcZd8ov522c9X5xTeOuzCTjcjiyi+GqpPTNB8nVfdyO274fbVMdrON7FmU5+KpXynKz9kyIkTXq5KqYWlFiQrEVoZ89icdXHXzlpIlcC7hgMzhAAC05IjF9p8Lrce62G4WitBLSvHd7aSGIzQ0Yrt7XA6amlUqNKnVIajKe</vt:lpwstr>
  </property>
  <property fmtid="{D5CDD505-2E9C-101B-9397-08002B2CF9AE}" pid="29" name="x1ye=33">
    <vt:lpwstr>phLRbwgubcvOjc84hItCOxFfN8ymPDpIVbp4HvyYZp72t/eWhvCUdlrg5RXG3aztX5y7rsSMPa57H/78Mj2YT1Hi6GSj3+/n7e8GH8jEBywkm08tMhVzPKo9EvhK/CI0nhOm2+xhHbs4qGdoBW+uMAkUjOZrq3t596QdLH73ns0Tbu17PmUrxLalW4Asayeo21ib9CDVlf+vAKYr3O7j5Vw7gaD3U/sEYMKzTb5KSLgSNA6sIMtj+ZOBBdsbxfk</vt:lpwstr>
  </property>
  <property fmtid="{D5CDD505-2E9C-101B-9397-08002B2CF9AE}" pid="30" name="x1ye=34">
    <vt:lpwstr>QVOEz63lg3MERmsr1+940et/baLFLxQgOxltFAWXz1F/D2X/Au0eKs4CKFR+tJB4kNgRf8dk7/6igGy3WkNUlrBkli/2UH5239bAYUTwf7uV2yZSw97dGRdDCp/HWBdUUSI7moFmgO60H+Wk835d4tagJsXTXEkg8Tv5e55dfoFeIZ6cePUhgsUTCvhTz4a8jukAvzbQok+OEwphl7G/82aoamxuqGJG72P6H1o68ftrqS7mjMh8NldPrKxK0vS</vt:lpwstr>
  </property>
  <property fmtid="{D5CDD505-2E9C-101B-9397-08002B2CF9AE}" pid="31" name="x1ye=35">
    <vt:lpwstr>LxGn7XLmbJa3otuGiwXhLRX9Bn6ncrw4bba/o4cXMfFjDhhkWF2NGHJkS5fFtDk7szTnoxGBhP09S7zJ9WQXp/XCxtC03qjAobVajpAHHn2bzQN4i/WKCpKOiOkjxsefn3CwysbmF8biAjMQLBbyvB6H5WpztAv4YJTA3E7A4rfxQ6T5bO9j3NihZrKezqnm8O66AcwlYNZ3jXM9vz6KImQP3v/fGvB/YeedsTciQrlcYQh1OR1GR/4+XV/6arN</vt:lpwstr>
  </property>
  <property fmtid="{D5CDD505-2E9C-101B-9397-08002B2CF9AE}" pid="32" name="x1ye=36">
    <vt:lpwstr>XyEvUUv7qb02xAxmvamyMDdbw28kGKNRbLg/EG+BLNN/sMPhlB8BzDqoyol/I+0kMLgbsY3uPApOyTxZAkbLdwMFs0P08tdGEdJWYsQa2kPgCWEbbrTNYLQHaEcKGXSGMramyVmleoq1jkDcN3j4+yljpZ9J+B27hIaRqdt9NButun3xoxNXBHTy5x29Se3cN0T8Zlw4yTdsD1CdTnmW+qYtmfLVyKT+wWIRKMBhUxCo3w+Y8wXvgqdG5jWTgHV</vt:lpwstr>
  </property>
  <property fmtid="{D5CDD505-2E9C-101B-9397-08002B2CF9AE}" pid="33" name="x1ye=37">
    <vt:lpwstr>8wO7JxzguMmSh/EIsLGpeodhLClYKfAufbPc5ak5B/LVwenTBZ1iUfIjIeO2eA1aykF5/A5r/UF46MrsHe6wuww5zplV2VUdmUuRvTyfagcJ2eNwAGVMigXTK1caopQW6I9Y4DJxDkP6KYuj89hZIie/fCFI9R+fddC42+4wwuts3pglocDrJzfUM4xd3DdEHOjCJbbY190Xh5sh5AjxQTSB0bIEMYrZVWDIxR3cchzEDHFP9XSSGFWWmI+OEMx</vt:lpwstr>
  </property>
  <property fmtid="{D5CDD505-2E9C-101B-9397-08002B2CF9AE}" pid="34" name="x1ye=38">
    <vt:lpwstr>rwVQ1tvo8vf6S6x4Bo0X4JbimdEs4SDzgJe94gZrx/OKqPVPRdmBaFmX5mTCFVEb8DO1kgtFstLyb77uoQ+gX2V5j02up7wVGqbEPM0YSFX1Hh0o1a8cEaq3M2BWRLFNyKwh2c6GouW2t4397o7Vdd1uaG3SFoutTbuVYYYmnDfqy1IAc1aWE9M3TY2bk0Omg+qfaIvxyjHGaPRur9s0/2Fr0sCA5auIg94tw4BnS7t8hyBe/7+gqG5f+gpwnNS</vt:lpwstr>
  </property>
  <property fmtid="{D5CDD505-2E9C-101B-9397-08002B2CF9AE}" pid="35" name="x1ye=39">
    <vt:lpwstr>+H0JiCb4Xs8xldyXKg7AjDCkF/bv8axBH8iW1GOCaa/g0yx1y80SLdnUK62ok6Y5QsVIhkVyavQGC0UV2J5e5kAYACS0odl/iJZbzULBZ22GbQ/x2QvciMNq8DDns/pBoLvDkrBsE2r86Y0Tz9vVPCLesuMevIIXWHi2Fg6C0JYyt1Waxn5Y/kY0Xc9QAHlDImLukqvNlB+dUtFXL30bXPMDxJy1ME7jReH870X3xG/XD5FJQM/g71K28bWq/u5</vt:lpwstr>
  </property>
  <property fmtid="{D5CDD505-2E9C-101B-9397-08002B2CF9AE}" pid="36" name="x1ye=4">
    <vt:lpwstr>7tlai6DUnNUeUBP0SMDf65jq3+oi/DaEfzH5XisS4DCItbfd6UbiZH/MWbPtQ50YUiM0TklOzmNst4AYhA1Z+XaG42bdE1FgpD+3UncdROjHcFssUNaQinZobph7FfpjkCRpgdlCDYgv9wmM4WWhQtALRVkDummm1s9gKWbEbhmaQQdI2PUgnv7QYH4QZ37yhChUvSg4indcWGy0DkvDuH2L7ILxtVyViwjmvj4P4QGWTZgvEnOMhrOjTz73lRb</vt:lpwstr>
  </property>
  <property fmtid="{D5CDD505-2E9C-101B-9397-08002B2CF9AE}" pid="37" name="x1ye=40">
    <vt:lpwstr>CkQUIzkCYZkCbBMF3w0O6Lr2e8yWtEXhq2S5gORVxYVTaxYfBZ0DyKWT9etqek/vO9b/5iQSHXykm2o3//xq2uKMBBVWh2B8WU5VIPqPI+GQHns1fdXh7Zrkm83fzc7D6nIZiinqZag4fbbuOvxS5DU++wlA4NiapsvjXze3qK3yV/2XL9CzqW6HxsUJ5lg9pGZMp19g2reIu1LS/k2BwxYXPCvr22iv/DmMsQPOdIiXTWtzwnY11JS1eE8lis8</vt:lpwstr>
  </property>
  <property fmtid="{D5CDD505-2E9C-101B-9397-08002B2CF9AE}" pid="38" name="x1ye=41">
    <vt:lpwstr>Cdn5X472y6udHgSgOmDEyWRgQlI3fg67XzAHAg5Gcd2xSucqe3PbjT4HPze1+2PBAK9ymU1nvkzdDynS6H05TEZlXDqSEi2t4v8IxGGsiNLAxOBv+3tUEDhRLcg+rCiUb+Wl4Hr7GsPGrtPn8DHpcVHLEu4u9jvJh//jOpS7EzPedSM/sIKi8Mdt7JSOLVow/eY6tSlMm5o028/jxaQX+qZ4Z8KAGzp7EHxCAN52DrNfFMFrNcKlIvewf3R2LCy</vt:lpwstr>
  </property>
  <property fmtid="{D5CDD505-2E9C-101B-9397-08002B2CF9AE}" pid="39" name="x1ye=42">
    <vt:lpwstr>MfVtmSoD/40Z8lYrXtKhXnooKRsV3MQ6gQR2wNwRsXfx7DUgV6ff+ELGtabH3GIdA9dK6iHpcfjgZRQJ1V/PH23iWnMnXbZOlRmz41lVIv3BVUAlPrUr9sqWgn9K/HfsosSI+rTNrW0oOZu5iO0YVG76j0dyyFdAx/0noM/i97Gx7BG31q1nqZrTKI6NSJC5EkqVShx5jluHVrAVVP/aFjPgo0ClawvB5SF3paWea57ZBKHnjqg3SwDPTIfsZfs</vt:lpwstr>
  </property>
  <property fmtid="{D5CDD505-2E9C-101B-9397-08002B2CF9AE}" pid="40" name="x1ye=43">
    <vt:lpwstr>x2eN0A8lO4mgyU6eSbmi77Z0WG2tRcbs+9R+Bs+iGGyTBwEZr00NjsL6RkT9mANUbnpgsucFUcy6OYIsTLm0tQn0RRb+K+WH7uRA/vLSdaLWgwbQcNBin22PeC8/wReet+c/hthlGzNz7l+Mogm5BAHOwiTUSfi78U3RO5LuOt1Hzvecd7HzJoTKSqFt386lMNoY+oqobl3EzxtxiCLs2xM+9zMY4ux1hwXAv3xWjAvqYPJpKmzCnFp4W9LjfoM</vt:lpwstr>
  </property>
  <property fmtid="{D5CDD505-2E9C-101B-9397-08002B2CF9AE}" pid="41" name="x1ye=44">
    <vt:lpwstr>DGfl9I8iFBOK8c9R/yxe4X4QbjQwuOlcZuRb8IPVw7R7gB38YJSFjsBRpzX1o4IN+2vnM18UjKhvr7Kv/dlef/CDZdXf8RzBjCVgF1lCV6pmhCojvol759rMTCT0qrE+DcQSK+qt7+W4t7FOeqg8S1BrtQZTfJ2Vv3+Eg++JuIWFbou1yvw8lJUbpeOkRdWpsP8+JwgUuGLEVf1dd8LHLwrHZcwhfi+O8AgKdM8oQnQDC7xCwJUXJhYFlhLl4wO</vt:lpwstr>
  </property>
  <property fmtid="{D5CDD505-2E9C-101B-9397-08002B2CF9AE}" pid="42" name="x1ye=45">
    <vt:lpwstr>i2opwPW7cIU23ss+onfq+D151Cv8nlu+krVi/HB0RhpAFu6Z/Nz2zxslwiiVQxAID1JBbRjwxbLVq0zV/bqNtQqilnjzxCOlIIegpURdNyYvWtWKf0La/U2Cy0oqokGYj/jCGRQkPz++K+w0/W8+qTo7MIxg4OFvNn2VnjO55jIp4q7OfDsM0964lXSfFFfV1ebeOHR3rsvPDd/nHjhOTXxrFgMzTdWHsthIZsmjnd3YFHEc75S8Y+hupm2+gMV</vt:lpwstr>
  </property>
  <property fmtid="{D5CDD505-2E9C-101B-9397-08002B2CF9AE}" pid="43" name="x1ye=46">
    <vt:lpwstr>ad4qct0m1an+deYUzjAX+qCUMQzrfYIs3115LdGy7aFEtTVKMyQ+hVI0KOOTvN5yuOGRwQ9p/EgKYEzNi33dgq6eD2uFxjqme785q943AK7yWu9fulqm673vVAAqtTsvePsp8NynXSfkcFYu9WtH+a6g9eemncSCPxJUym8ne/q2fAuaTe644++gv8MX9yH2SHJOVSWg5z+PuNifJrnAmqq0ieagcVP3sk1XpQ489OSqJpNUS9nKuWNN6Wr66cZ</vt:lpwstr>
  </property>
  <property fmtid="{D5CDD505-2E9C-101B-9397-08002B2CF9AE}" pid="44" name="x1ye=47">
    <vt:lpwstr>RxZKvLjFl45YdXw9lDUI2yJGXDPwI18Vd6R2mtbWUJkr/rhARAhUfQBVI56dRY+XHci3h+8tQ3yUCqMyLzGgYznN9SOB/UoLE3gx77Sg0uZ05IAxIJ/jDYCKMQqK5tZzzeIUBq0zZapzBmD8uGWQ2/F1tBxULs+vOXi17yxZm7x2qvRW8JvT/h7yetT5Df2/RYDoGgtZU0MAi++zPQ1LReIf2YFeZvAhr4D2ZhouterHnLvI94x6KWl6AaXDBFD</vt:lpwstr>
  </property>
  <property fmtid="{D5CDD505-2E9C-101B-9397-08002B2CF9AE}" pid="45" name="x1ye=48">
    <vt:lpwstr>b/Y01w4NERHgwHmL5gtLUqd5bbrKT5Bys3ulELOn7tf5d3ysHtI4iL+2xg8bSgW4SHEe9GacZ7bm/IVyjziFP0zwTCtA8Xnf3rLkdr6AX4k6OGnpX29u9U6zI1+GgeUSuZBv2/ge4FrOW3qMG/z6AJJwu5y/yHyHfgOp6ADPsJL8yLQQ9vOi6kwiDGT1r0yRwbex9pK0yohOIuYuWgvK1hZJ59CkBA3UYIa4GlbjfmzSO6YKLO6PzAuRUtIBdwi</vt:lpwstr>
  </property>
  <property fmtid="{D5CDD505-2E9C-101B-9397-08002B2CF9AE}" pid="46" name="x1ye=49">
    <vt:lpwstr>ClFD97aQ2YEHAdle5A20Hjl8TyID8bMypUoq/ihpHvjIYNidXbW/ccVf+ZhHbO0JONvKSxvwwPwvOGHYNIoQo1gi6MTteKvPE9mPuPubXi2k69vz8MOOeNbep6bYHxfoOlf2dMeqPr/uFKR7U9fZKTJSjRb02qv9a80+TdEl5MU3RsKJBWJjphV8oMZ/YEh8KaXht6CmXRQ6gPdkk7rC3Kda6aefqpNfSxMiQ6JPzQdIlDJTfEsDzhVr/scbTnm</vt:lpwstr>
  </property>
  <property fmtid="{D5CDD505-2E9C-101B-9397-08002B2CF9AE}" pid="47" name="x1ye=5">
    <vt:lpwstr>d1TV/ejFmdcrUjjQgeKM5xcJ/jmKafXnhuTan5sm/egTlAr22lUbJLsqZfXBQ1ChMpto3Jk78Mo0BH/tx236VVDcCihnP0Wxu6Gu6D9NhqAhZO2wGGp471QeF4n6VH+Ds0L8BpUs6c0zakbIb9CZR58XN9Hrhiq8zLFz5tX4jt8bSpgSrqhlCvwE7Vzl4N5S+vAXj404VoJih1lgjpD39fbKzgSMocGwdShIjke+b2r03a08GKN1AHHHtZ3uMG9</vt:lpwstr>
  </property>
  <property fmtid="{D5CDD505-2E9C-101B-9397-08002B2CF9AE}" pid="48" name="x1ye=50">
    <vt:lpwstr>QlEJzGG2MtVn/YdJzvfJHEeFwtdIPuOp9WT+PWJ1u38asI1JkZ+tUFT8fJ9+Ad4A2uDzhevRNdlp55er0uYJ5J7iKXEoIicofN9gnsGaEI3rus+/kbFFZAX03GOzwtvGTxMKyNzNK0mrL1CZaxpBuXuaJ1+JlkpcIB2PYStL9iLE2zsf1tJzsIBVv5QMnh6R/iXsiFQMvYb6Xhgr8n/uFZsbiXcHKXqcINtbWcgRKq7oikavaapg3vn3VrhgRnM</vt:lpwstr>
  </property>
  <property fmtid="{D5CDD505-2E9C-101B-9397-08002B2CF9AE}" pid="49" name="x1ye=51">
    <vt:lpwstr>iCy6hDCvAAMFwWAV0DvHVespndJrw7pbR5jJNk2Wt1UI3cUcAYaaa2HW8b9UYaZ/cRG92caCjf2zyXDwqlDTfiqDnsv27uTEGpogjbiNY0hkfJudCz1UIYo276Aa+YgnkxShTVfb/EoOyUGQlA/HkC2KrrNB87K5d2jr5gNC1s0t1tm1YTR7ny1LKhubdX5MXr6iwpB0wA92Z6a5531eJjhR7dtFk8oZLicrRU5TSivV5SQkbubYkk9OSJp+Rt3</vt:lpwstr>
  </property>
  <property fmtid="{D5CDD505-2E9C-101B-9397-08002B2CF9AE}" pid="50" name="x1ye=52">
    <vt:lpwstr>HZs796MR4EMzf343LMgZOwO3C5NT8OOfXPfj+3MGAMmQh4dP35AxO3NlHEX0xMrwWKImZUCZ2W+P8rCN9S/7mkMj53Oe+3oELBel0P5vKDKI/yObMa7IXNeXgb6VywfRvNBfw2cFe5BVuFdXm+zoVuoym3VImgOUT05xG24i9dcVqKrQlMDcCwZZOMoj0+xhE6K9qC/Zo/Ktuptk6wc1vb8tDxs70x9OEn903g2BiABHeM+s6ju8PgmXeVuk4n9</vt:lpwstr>
  </property>
  <property fmtid="{D5CDD505-2E9C-101B-9397-08002B2CF9AE}" pid="51" name="x1ye=53">
    <vt:lpwstr>Q+ok2t2HtrIQvihhIAhsa7TMz5sosNM4lTmXVSH/z0aEdsP2NviJTm7UL3yMXTbZhz9QclmH8RcXz4LbNVgsQePSV0i9anVVyfANF/ftQ+EydZsL1Wo1P1xCoNduY/ABN9KSMkH3b0WZJ/Zc6fPNrbrfa1XpCwjZCxRhk/3hsKqZyFpGl8woB3yDEy38OCOhllFTIPY6dJxvb/28XCcrrM/orLn/LzRby7NLLX9jOAqLeAv1qz17VIbE2xmIt6H</vt:lpwstr>
  </property>
  <property fmtid="{D5CDD505-2E9C-101B-9397-08002B2CF9AE}" pid="52" name="x1ye=54">
    <vt:lpwstr>NdPuJfr+AKZi8E6LMYtF+EDv29nnbsRWe/8fkBPnNSKuFhJn4VvT/JDoPP8npMGsdRp8H0tLVm/U/TVbfUMEHUYYU8nDj6O2OvjS/wF3ApUeBs+BXmQR78szSvUyLpIYiybLYLP4WgMxy++bu5zC/OczJhXlVwctupviUkUpxh+ccFRyXVWkG16uNTbSj3+QDODJCmto0jaSqlWYe/05F5ZupTHXMAag2no209ZkD/UcWPTAZSG03iI6dDh4OHr</vt:lpwstr>
  </property>
  <property fmtid="{D5CDD505-2E9C-101B-9397-08002B2CF9AE}" pid="53" name="x1ye=55">
    <vt:lpwstr>f1w9SR0xJDiaj7YMq8s41hkg6v55feuGz+a92+PwbY5mn5iPKEvVkLyzwbqoRr6lfDCJvcymuMqubsPdbjqrh3vj7x5ksFjFZtQXMYFyK/OYxzKawtuBgzt5NyZq5DFvE/iHzqaJHk7GmwUzAHXI4DR0M3bQm8dT/azMQyeEQMmEyWfzPgASLvl2c0sHVuVd4txWIMHUqroF9n6+O6jFFW9mZR2JMYXxSSpRxeGQFHQzzjB3tGF/GkWhO430Xrp</vt:lpwstr>
  </property>
  <property fmtid="{D5CDD505-2E9C-101B-9397-08002B2CF9AE}" pid="54" name="x1ye=56">
    <vt:lpwstr>UNS9cM2iJ/lfjZvL0lj4El5d6LBieewuZjiPOS9cYlNoyMuQ7NNdlDVU7Gd1zAkHedYY/BPv8BYT7SfI254DnHO9tN6yU2pAVdN9xC5de2xR2IJSGt/PtGy7zCK0avJWy6n0T8aXdIYvX5rk7vQU5J4xBk/+zc9MDPXfrYEEcTGEd9X6x8yQ7JZSBM7HCDuSkQ8Hx8vU1xXUg+rs0aStxZcjet2PeI2sPx+J6L8DEoEKzM5GmhyHyqqiED2UkJr</vt:lpwstr>
  </property>
  <property fmtid="{D5CDD505-2E9C-101B-9397-08002B2CF9AE}" pid="55" name="x1ye=57">
    <vt:lpwstr>Qvu8/4g729zw9a3CHY6r5/A+j2xO1JvFiQr7KTSjXlL1rmg6KnNhhgmrr8b87+gNPUbQjNB9gItjESdCGjLgyz22NeG+ytL9aWwdPoE4qnRbmodyQH9pyEERoSgbMiSbO0h96sXCbJ6Q40FXLOR45F1M9nDp5XJGpJT9EugW9mnPPBYptMal1nj88VOi1NWVJhbpCGk2hQrcnPIzfhnMGSXe48VcRzKU2Pot3XgLweI1RfIjPWGWlXWJSw2D1oR</vt:lpwstr>
  </property>
  <property fmtid="{D5CDD505-2E9C-101B-9397-08002B2CF9AE}" pid="56" name="x1ye=58">
    <vt:lpwstr>K63X61uvY7pOJWQBElbUk1lKuH4YnhpZJua4h89UiJuj48QfWnkYXc24upcOv97BpaFR9XhOlHOhmSol+uL7RWTFZGozs3DHWvXIhrAYW+jxRBp73Bp3elc7g9JemX2QMXiCoTuGz6xLsSFlJq66SKF+cctiX7az/KUgsw+oIM6uaTm+qqDEXfyDgsPN07ARTJ83xGjB5LCk/GAmJloqsmqWuLjispqGW9I5Cnr8SMF2Q44+kj/Tjcuv0jpumyO</vt:lpwstr>
  </property>
  <property fmtid="{D5CDD505-2E9C-101B-9397-08002B2CF9AE}" pid="57" name="x1ye=59">
    <vt:lpwstr>IiqNjCYVzapuMSZN59o1vTL1MbWxoa3qAs2e37tTse/VxfZD5Y+RBc1cmM9r5Kx01YZ6MeUdcXqU9cCiFKRBWsnPhrSYseXFHiRUeFCWrsaBLG3lflr9edQcq7kzv6NvgcqifAs0z9uj5kJXe26XIKskppz+/KIko5+1QI3YtgpKD3kqMP/XwMLa9ubh0oIeZJ3if5iqGt0NTAoutXsuK4/IerxQullcEzcOA7/ylrzmyVWILD0qgZ8n8WcHpT4</vt:lpwstr>
  </property>
  <property fmtid="{D5CDD505-2E9C-101B-9397-08002B2CF9AE}" pid="58" name="x1ye=6">
    <vt:lpwstr>mLhhLxUEd677K/4clOPtn5nFHMTSc8HDlWekbZ4Gh/TsqJxQn8UP8BuxG3xHeiHVVMZDkCuhl5Pz3JWSop5HYCwlb96I6mBncNKd67N5zwKnfsQ+AG+9m06nQzqGjRwsUZe7j1sAPuS9cVAlMqos8CpHUgrTL+88rPdFLIE+SljXXJzI6tIAdcyaBht3wTsMuDdB/6bydUPqojTvdNTL8Q42q9n7alHY+duYzdMQob0W+ZLb6ugbTz3+kXIjJ1F</vt:lpwstr>
  </property>
  <property fmtid="{D5CDD505-2E9C-101B-9397-08002B2CF9AE}" pid="59" name="x1ye=60">
    <vt:lpwstr>yn6d2w4DkK+i638Ez/scR6SSkChdGOXd5+4BSzplIfyZ2p/TYekuoJhZqT1z1wCNl8wSAENSWrqDX29GvejNBq00vwPC1Ys/kJ2kI+txz4oJpHI51NKGtwjO/U0wzL2KVfxh7b3q4w0KLu1bGoyRHQzwSusszJoWFZ9+OT5EAk2h6t/nejwy/yg3sVHWwIBxU5lpC8sMrvYxSMwFlZtG5rzPjX1UUwA/txBRx2bGjZp0E8eSOcQzeenHa8EiC0R</vt:lpwstr>
  </property>
  <property fmtid="{D5CDD505-2E9C-101B-9397-08002B2CF9AE}" pid="60" name="x1ye=61">
    <vt:lpwstr>qJvNR3m5sq2xcYSsS4XXNrD2/dDNqBFkCLeNc3hCR6ZApCxUcN7+kGhncFREPf3T/x5lxIVSXvTiu3SnLfSfSXidyCS2SE2zS+meULKyPlmX4t0QCQfwiPqNB8eDZox8WKOreFdzXS02tQy7d9WxuX2MNFqvJTIfbh+7XP8teWPzf57Idf/8FnCaYH27FgnHHQFKyuhEDVogNYx6k8M5edgZ8cRoSOZagPF4oOQGIaeFV/p49qH5s2i+wex6wN0</vt:lpwstr>
  </property>
  <property fmtid="{D5CDD505-2E9C-101B-9397-08002B2CF9AE}" pid="61" name="x1ye=62">
    <vt:lpwstr>1GZJrOxenBJlZLplLmCW4msA6wOyFyffNuHOLdAsnEg6k7Zk+oDAMaDJNB4m0yKcpPhe5aDsNvurSbkgjhXB1E/uQDGrx9c7yospPc1/ARgDZubksJ0MRTuIrKgDMvpuVj1rxfFXXfJ19B4LylhOV6q1LjJmDD30mWbYVr8RkXRzAAtkrCf6xq6dvk4Mx6+fYddCrxquQG6tcOC68GNyExpCYDcx0TF+yNKUo78aapCR6uGbLdoWw+y7AuWB9lh</vt:lpwstr>
  </property>
  <property fmtid="{D5CDD505-2E9C-101B-9397-08002B2CF9AE}" pid="62" name="x1ye=63">
    <vt:lpwstr>AefK9dv3+KqW35w/dMa2UkBfFs9lZuc9bW3IycVC/wJHshUfzOIXVyRG4kw9nPw0O2beKUTsvDjBViSYtoPpaAk9o4Hae+Dfjvjz0fTeaVzo/shZitvDbkEPIUEYV29COFmBIEP6gvNZ2zTYb91P2B20n37lcozjb/qh71tMwAD0hxf76Qp7nlqvqndQBkmNVZeDV1nSBudSl1oZK3dO9AJVvL5JvoO6IGyZ8yB0HiVVnwnBubVgQi7CaYSkHKa</vt:lpwstr>
  </property>
  <property fmtid="{D5CDD505-2E9C-101B-9397-08002B2CF9AE}" pid="63" name="x1ye=64">
    <vt:lpwstr>v65BamZZzVrt5FpMbJx+XATRuRrJhcS9uu0zbqSoPBSljjAMkecCej00+bwmQylZzVwa+dRZDYe57qjCWfXz0GLCepZ6yr+/iLTp1tVH6pfRjNCLJr8qrnQ3aqr8uG2PCW53ugCznhXQInbcYzkahuB96D/5eWZ3DWwsKv/MQ1gd1z0mGTrlZSfqeBvGGm2lOCMdAXXYK1YkpRwZ337Lvgw//OQP/+/twicwjlO/GQei4UMNYb3aOAi9Wke6Zyt</vt:lpwstr>
  </property>
  <property fmtid="{D5CDD505-2E9C-101B-9397-08002B2CF9AE}" pid="64" name="x1ye=65">
    <vt:lpwstr>+mziT5IOba0jvnhSrKouZX8J9LqZaVlLDtewzurbWQLnyv50G6jo87wWSY6swOXy+jbNdRz2Hz3H/9CzrzyIoxwdopkkUhkP462Z2LrK577A+IIqHZ0YndbI21R1/Kj412ypxcKuwQ5rr1QwVU7HIpPHwtXDa97G2rP13lOBlogGKiQrmkj8kvjZ9vTmHnatYXBFuT0naZS0af8ocKBU1/DrloznSEY8f20sny4VQpNFAUuMIWkVX78uKTyzbTQ</vt:lpwstr>
  </property>
  <property fmtid="{D5CDD505-2E9C-101B-9397-08002B2CF9AE}" pid="65" name="x1ye=66">
    <vt:lpwstr>UFS01eI5XgHcRkgdW06xWa8bu+Y2IzhTDnL7n/AFI2Y9eGwks6OtphmUmboNRhltxZzBCaHOlNh4d6p41YCLZhya8owGoPcWkeQacIRAlGchRaStnm056n7iXXb3+y7lCe8XvDwMHiH4NKreLzy3qrxN+WIfl2a/kFq0wVui5lScOjplwKgxTAR0j19KMS8t7dvP//aW/NWE/b/5yNAtTuwN7ElHfc6x8DCtq/abob/HHZ+lKnb8RKf2rVv4rqY</vt:lpwstr>
  </property>
  <property fmtid="{D5CDD505-2E9C-101B-9397-08002B2CF9AE}" pid="66" name="x1ye=67">
    <vt:lpwstr>AdBEAAA6Ad1cDE7cOigLqDAdMEoukk4LcBZzA38+ur9xDM4lVQlnKmRX47Q00Ibvr4UmpwAn8kiPc8MPdKT3k4ub+JQ6WtQqqYAdmdqW89Zv/wOlTbsYt55YSFq3mzRpK8EJChEYlKXQOHuGjOZJXn4H7COYVuXm3aw+f4LhvvZ24xCAAA=</vt:lpwstr>
  </property>
  <property fmtid="{D5CDD505-2E9C-101B-9397-08002B2CF9AE}" pid="67" name="x1ye=7">
    <vt:lpwstr>2EqNaNjvhWa/5RSlNaSewWr4nj12N5vzGTAMp2hkyPbK3YS0XzS0DADtGiatxKPKq2X6raTZ4bAQr8nxpoVbjcZSOR3aM8JF1T42bQgX9zLv3yhj6VBWaJn85+LuaWDU49duTAFHAX6NXLh8WE4UQHuQI4XuhMT9tNj0ui5AF0YCWrnJxVUiI/K9qzAbl+FWc+L15cSzcj9mdi9qljUbhSMn2O+BHMD12VfehlzLIH61bu/Yvg7im8R+0/5XM0k</vt:lpwstr>
  </property>
  <property fmtid="{D5CDD505-2E9C-101B-9397-08002B2CF9AE}" pid="68" name="x1ye=8">
    <vt:lpwstr>VPGctrPw85HJ4XQv4Ylqh7/IE0W5qmGGQy+Aq0NeFxdON/uaAiiuvmQcWiSx2094BQv+bk6H6SCU9azV3uGmFX7FSUZkLlTdfL8JACk2EmcVCv9NpRajeRlPJiEw9c5QdmkTPpd859/6xIJS8ymKqQ6XPkH+XcOQCpLy/SK881FIN3Fa3eP7uraK8XTElDSxFwzzNnzACfE/mjcEoq+VoKMPYe2ht+RlSgDXtufAI7d+1BKEVDiCLdF5ggQqvdg</vt:lpwstr>
  </property>
  <property fmtid="{D5CDD505-2E9C-101B-9397-08002B2CF9AE}" pid="69" name="x1ye=9">
    <vt:lpwstr>8oh16v0Y/V1qKn2qV6pVTB8vRg+SEvKZ3BNfRjH6jj+rpjIQZn7/KCox6/CFe0i2KJfpJuuN/HEzYzt8deurluFZXRvimZnMH370fg12R/Wx52zAAB/MJPX4v3pYwkodFJmcW6E80OaEfVNBGesZMg/HR+q7yrx7NzKTxTCQbbnFAN/lwZ5aseIkOcZigwzwe51rsYusE7Ccrn+Q33CduMTCHpQnWvTNOEyHXd5H4/OkLHO8IwB/0XUhWCOiUUZ</vt:lpwstr>
  </property>
</Properties>
</file>